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A77E80">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A774B7">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4D522F">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4D522F">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135EFB">
      <w:pPr>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FE0C8B">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73077C">
      <w:pPr>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183974">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412541">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412541">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AD0FBA">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7915AE">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6F5DC4">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FD5A9D" w:rsidRPr="00F131F9" w:rsidRDefault="00FD5A9D" w:rsidP="0099143A">
      <w:pPr>
        <w:spacing w:line="360" w:lineRule="auto"/>
        <w:jc w:val="both"/>
        <w:rPr>
          <w:rFonts w:ascii="Times New Roman" w:hAnsi="Times New Roman" w:cs="Times New Roman"/>
          <w:sz w:val="20"/>
        </w:rPr>
      </w:pPr>
    </w:p>
    <w:p w:rsidR="00FD5A9D" w:rsidRDefault="00FD5A9D" w:rsidP="00841EFC">
      <w:pPr>
        <w:pStyle w:val="ListParagraph"/>
        <w:spacing w:line="360" w:lineRule="auto"/>
        <w:jc w:val="both"/>
        <w:rPr>
          <w:rFonts w:ascii="Times New Roman" w:hAnsi="Times New Roman" w:cs="Times New Roman"/>
          <w:sz w:val="32"/>
        </w:rPr>
      </w:pPr>
    </w:p>
    <w:p w:rsidR="004D522F" w:rsidRDefault="004D522F" w:rsidP="00841EFC">
      <w:pPr>
        <w:pStyle w:val="ListParagraph"/>
        <w:spacing w:line="360" w:lineRule="auto"/>
        <w:jc w:val="both"/>
        <w:rPr>
          <w:rFonts w:ascii="Times New Roman" w:hAnsi="Times New Roman" w:cs="Times New Roman"/>
          <w:sz w:val="32"/>
        </w:rPr>
      </w:pPr>
    </w:p>
    <w:p w:rsidR="004D522F" w:rsidRPr="00F131F9" w:rsidRDefault="004D522F" w:rsidP="00841EFC">
      <w:pPr>
        <w:pStyle w:val="ListParagraph"/>
        <w:spacing w:line="360" w:lineRule="auto"/>
        <w:jc w:val="both"/>
        <w:rPr>
          <w:rFonts w:ascii="Times New Roman" w:hAnsi="Times New Roman" w:cs="Times New Roman"/>
          <w:sz w:val="32"/>
        </w:rPr>
      </w:pPr>
    </w:p>
    <w:p w:rsidR="00FD656F" w:rsidRPr="00F131F9" w:rsidRDefault="0024298B" w:rsidP="006F5DC4">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1C7983">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1C7983">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DB26D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5A6174" w:rsidRDefault="00036448" w:rsidP="005B0B0B">
      <w:pPr>
        <w:spacing w:line="360" w:lineRule="auto"/>
        <w:jc w:val="both"/>
        <w:rPr>
          <w:rFonts w:ascii="Times New Roman" w:hAnsi="Times New Roman" w:cs="Times New Roman"/>
          <w:b/>
          <w:sz w:val="24"/>
        </w:rPr>
      </w:pPr>
      <w:r>
        <w:rPr>
          <w:rFonts w:ascii="Times New Roman" w:hAnsi="Times New Roman" w:cs="Times New Roman"/>
          <w:b/>
          <w:sz w:val="28"/>
        </w:rPr>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D77F50" w:rsidRDefault="005B0B0B" w:rsidP="0043637A">
      <w:pPr>
        <w:spacing w:line="360" w:lineRule="auto"/>
        <w:jc w:val="center"/>
        <w:rPr>
          <w:rFonts w:ascii="Times New Roman" w:hAnsi="Times New Roman" w:cs="Times New Roman"/>
          <w:b/>
        </w:rPr>
      </w:pPr>
      <w:r w:rsidRPr="00BE3C0B">
        <w:rPr>
          <w:rFonts w:ascii="Times New Roman" w:hAnsi="Times New Roman" w:cs="Times New Roman"/>
          <w:b/>
          <w:noProof/>
          <w:sz w:val="24"/>
        </w:rPr>
        <w:drawing>
          <wp:inline distT="0" distB="0" distL="0" distR="0">
            <wp:extent cx="4580890" cy="2495550"/>
            <wp:effectExtent l="0" t="0" r="0" b="0"/>
            <wp:docPr id="13" name="Picture 13" descr="D:\Project Report\System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 Report\System_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890" cy="2495550"/>
                    </a:xfrm>
                    <a:prstGeom prst="rect">
                      <a:avLst/>
                    </a:prstGeom>
                    <a:noFill/>
                    <a:ln>
                      <a:noFill/>
                    </a:ln>
                  </pic:spPr>
                </pic:pic>
              </a:graphicData>
            </a:graphic>
          </wp:inline>
        </w:drawing>
      </w:r>
    </w:p>
    <w:p w:rsidR="0043637A" w:rsidRDefault="0043637A" w:rsidP="005B0B0B">
      <w:pPr>
        <w:spacing w:line="360" w:lineRule="auto"/>
        <w:jc w:val="center"/>
        <w:rPr>
          <w:rFonts w:ascii="Times New Roman" w:hAnsi="Times New Roman" w:cs="Times New Roman"/>
          <w:b/>
          <w:sz w:val="28"/>
        </w:rPr>
      </w:pPr>
    </w:p>
    <w:p w:rsidR="00BE3C0B" w:rsidRPr="00036448" w:rsidRDefault="00BE3C0B" w:rsidP="005B0B0B">
      <w:pPr>
        <w:spacing w:line="360" w:lineRule="auto"/>
        <w:jc w:val="center"/>
        <w:rPr>
          <w:rFonts w:ascii="Times New Roman" w:hAnsi="Times New Roman" w:cs="Times New Roman"/>
          <w:b/>
          <w:sz w:val="28"/>
        </w:rPr>
      </w:pPr>
    </w:p>
    <w:p w:rsidR="00256F90" w:rsidRPr="00F131F9" w:rsidRDefault="005B0B0B" w:rsidP="0043637A">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6167755" cy="3088256"/>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4815" cy="3101805"/>
                    </a:xfrm>
                    <a:prstGeom prst="rect">
                      <a:avLst/>
                    </a:prstGeom>
                    <a:noFill/>
                    <a:ln>
                      <a:noFill/>
                    </a:ln>
                  </pic:spPr>
                </pic:pic>
              </a:graphicData>
            </a:graphic>
          </wp:inline>
        </w:drawing>
      </w:r>
    </w:p>
    <w:p w:rsidR="00775D82" w:rsidRDefault="0043637A" w:rsidP="00807768">
      <w:pPr>
        <w:spacing w:line="360" w:lineRule="auto"/>
        <w:jc w:val="center"/>
        <w:rPr>
          <w:rFonts w:ascii="Times New Roman" w:hAnsi="Times New Roman" w:cs="Times New Roman"/>
          <w:b/>
          <w:sz w:val="32"/>
        </w:rPr>
      </w:pPr>
      <w:r w:rsidRPr="00036448">
        <w:rPr>
          <w:rFonts w:ascii="Times New Roman" w:hAnsi="Times New Roman" w:cs="Times New Roman"/>
          <w:b/>
          <w:sz w:val="28"/>
        </w:rPr>
        <w:t xml:space="preserve">Fig </w:t>
      </w:r>
      <w:r>
        <w:rPr>
          <w:rFonts w:ascii="Times New Roman" w:hAnsi="Times New Roman" w:cs="Times New Roman"/>
          <w:b/>
          <w:sz w:val="28"/>
        </w:rPr>
        <w:t>1</w:t>
      </w:r>
      <w:r w:rsidRPr="00036448">
        <w:rPr>
          <w:rFonts w:ascii="Times New Roman" w:hAnsi="Times New Roman" w:cs="Times New Roman"/>
          <w:b/>
          <w:sz w:val="28"/>
        </w:rPr>
        <w:t xml:space="preserve"> System Architecture</w:t>
      </w:r>
    </w:p>
    <w:p w:rsidR="00923E4B" w:rsidRDefault="0006048D" w:rsidP="00923E4B">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430C6D">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DF70BF">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8B1287">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BE3C0B">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841EFC">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BE3C0B">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841EFC">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BE3C0B">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EB03D2">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4B430C">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4B430C">
      <w:pPr>
        <w:spacing w:line="360" w:lineRule="auto"/>
        <w:jc w:val="both"/>
        <w:rPr>
          <w:rFonts w:ascii="Times New Roman" w:hAnsi="Times New Roman" w:cs="Times New Roman"/>
          <w:sz w:val="24"/>
          <w:szCs w:val="28"/>
        </w:rPr>
      </w:pPr>
    </w:p>
    <w:p w:rsidR="00BE3C0B" w:rsidRDefault="00BE3C0B" w:rsidP="004B430C">
      <w:pPr>
        <w:spacing w:line="360" w:lineRule="auto"/>
        <w:jc w:val="both"/>
        <w:rPr>
          <w:rFonts w:ascii="Times New Roman" w:hAnsi="Times New Roman" w:cs="Times New Roman"/>
          <w:sz w:val="24"/>
          <w:szCs w:val="28"/>
        </w:rPr>
      </w:pPr>
    </w:p>
    <w:p w:rsidR="00BE3C0B" w:rsidRDefault="00BE3C0B" w:rsidP="004B430C">
      <w:pPr>
        <w:spacing w:line="360" w:lineRule="auto"/>
        <w:jc w:val="both"/>
        <w:rPr>
          <w:rFonts w:ascii="Times New Roman" w:hAnsi="Times New Roman" w:cs="Times New Roman"/>
          <w:sz w:val="24"/>
          <w:szCs w:val="28"/>
        </w:rPr>
      </w:pPr>
    </w:p>
    <w:p w:rsidR="00BE3C0B" w:rsidRPr="00F131F9" w:rsidRDefault="00BE3C0B" w:rsidP="004B430C">
      <w:pPr>
        <w:spacing w:line="360" w:lineRule="auto"/>
        <w:jc w:val="both"/>
        <w:rPr>
          <w:rFonts w:ascii="Times New Roman" w:hAnsi="Times New Roman" w:cs="Times New Roman"/>
          <w:sz w:val="28"/>
          <w:szCs w:val="28"/>
        </w:rPr>
      </w:pPr>
    </w:p>
    <w:p w:rsidR="004F394C" w:rsidRPr="00F131F9" w:rsidRDefault="0024298B" w:rsidP="00844039">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6342DB">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BE3C0B">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BE3C0B">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E5549D">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E5549D">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E5549D">
      <w:pPr>
        <w:spacing w:line="360" w:lineRule="auto"/>
        <w:ind w:firstLine="720"/>
        <w:jc w:val="both"/>
        <w:rPr>
          <w:rFonts w:ascii="Times New Roman" w:hAnsi="Times New Roman" w:cs="Times New Roman"/>
          <w:sz w:val="24"/>
          <w:szCs w:val="19"/>
        </w:rPr>
      </w:pPr>
    </w:p>
    <w:p w:rsidR="00BE3C0B" w:rsidRDefault="00BE3C0B" w:rsidP="00E5549D">
      <w:pPr>
        <w:spacing w:line="360" w:lineRule="auto"/>
        <w:ind w:firstLine="720"/>
        <w:jc w:val="both"/>
        <w:rPr>
          <w:rFonts w:ascii="Times New Roman" w:hAnsi="Times New Roman" w:cs="Times New Roman"/>
          <w:b/>
          <w:sz w:val="28"/>
        </w:rPr>
      </w:pPr>
    </w:p>
    <w:p w:rsidR="00C6468F" w:rsidRPr="00F131F9" w:rsidRDefault="00C6468F" w:rsidP="00585790">
      <w:pPr>
        <w:spacing w:line="360" w:lineRule="auto"/>
        <w:ind w:firstLine="720"/>
        <w:jc w:val="both"/>
        <w:rPr>
          <w:rFonts w:ascii="Times New Roman" w:hAnsi="Times New Roman" w:cs="Times New Roman"/>
          <w:b/>
          <w:sz w:val="28"/>
        </w:rPr>
      </w:pPr>
    </w:p>
    <w:p w:rsidR="00381474" w:rsidRPr="00F131F9" w:rsidRDefault="0024298B" w:rsidP="00F435B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B73E31">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BE3C0B">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BE3C0B">
      <w:pPr>
        <w:pStyle w:val="PlainText"/>
        <w:spacing w:line="360" w:lineRule="auto"/>
        <w:jc w:val="both"/>
        <w:rPr>
          <w:rFonts w:ascii="Times New Roman" w:hAnsi="Times New Roman" w:cs="Times New Roman"/>
          <w:b/>
          <w:sz w:val="28"/>
        </w:rPr>
      </w:pPr>
    </w:p>
    <w:p w:rsidR="003B3311" w:rsidRPr="00F131F9" w:rsidRDefault="0024298B" w:rsidP="00C1097E">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B73E31">
      <w:pPr>
        <w:pStyle w:val="PlainText"/>
        <w:spacing w:line="276"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B73E31">
      <w:pPr>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B73E31">
      <w:pPr>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B73E31">
      <w:pPr>
        <w:pStyle w:val="PlainText"/>
        <w:tabs>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B73E31">
      <w:pPr>
        <w:pStyle w:val="PlainText"/>
        <w:tabs>
          <w:tab w:val="left" w:pos="2505"/>
          <w:tab w:val="left" w:pos="2955"/>
        </w:tabs>
        <w:spacing w:line="276"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8F6CBB">
      <w:pPr>
        <w:spacing w:after="0" w:line="360" w:lineRule="auto"/>
        <w:jc w:val="both"/>
        <w:rPr>
          <w:rFonts w:ascii="Times New Roman" w:hAnsi="Times New Roman" w:cs="Times New Roman"/>
          <w:sz w:val="24"/>
          <w:szCs w:val="28"/>
        </w:rPr>
      </w:pPr>
    </w:p>
    <w:p w:rsidR="008F6CBB" w:rsidRPr="00F131F9" w:rsidRDefault="008F6CBB"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Default="00051B19" w:rsidP="00187148">
      <w:pPr>
        <w:spacing w:after="0" w:line="360" w:lineRule="auto"/>
        <w:jc w:val="both"/>
        <w:rPr>
          <w:rFonts w:ascii="Times New Roman" w:hAnsi="Times New Roman" w:cs="Times New Roman"/>
          <w:b/>
          <w:sz w:val="28"/>
        </w:rPr>
      </w:pPr>
    </w:p>
    <w:p w:rsidR="00BE3C0B" w:rsidRDefault="00BE3C0B" w:rsidP="00187148">
      <w:pPr>
        <w:spacing w:after="0" w:line="360" w:lineRule="auto"/>
        <w:jc w:val="both"/>
        <w:rPr>
          <w:rFonts w:ascii="Times New Roman" w:hAnsi="Times New Roman" w:cs="Times New Roman"/>
          <w:b/>
          <w:sz w:val="28"/>
        </w:rPr>
      </w:pPr>
    </w:p>
    <w:p w:rsidR="00BE3C0B" w:rsidRPr="00F131F9" w:rsidRDefault="00BE3C0B" w:rsidP="00187148">
      <w:pPr>
        <w:spacing w:after="0" w:line="360" w:lineRule="auto"/>
        <w:jc w:val="both"/>
        <w:rPr>
          <w:rFonts w:ascii="Times New Roman" w:hAnsi="Times New Roman" w:cs="Times New Roman"/>
          <w:b/>
          <w:sz w:val="28"/>
        </w:rPr>
      </w:pPr>
    </w:p>
    <w:p w:rsidR="00D64002" w:rsidRPr="00F131F9" w:rsidRDefault="0024298B" w:rsidP="00F176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F176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F176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F176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proofErr w:type="spellStart"/>
      <w:r w:rsidRPr="00614EBB">
        <w:rPr>
          <w:rFonts w:ascii="Times New Roman" w:hAnsi="Times New Roman" w:cs="Times New Roman"/>
          <w:sz w:val="24"/>
        </w:rPr>
        <w:t>NoBroker</w:t>
      </w:r>
      <w:proofErr w:type="spellEnd"/>
      <w:r w:rsidRPr="00614EBB">
        <w:rPr>
          <w:rFonts w:ascii="Times New Roman" w:hAnsi="Times New Roman" w:cs="Times New Roman"/>
          <w:sz w:val="24"/>
        </w:rPr>
        <w:t>, OLX,</w:t>
      </w:r>
      <w:r w:rsidR="00D150AE">
        <w:rPr>
          <w:rFonts w:ascii="Times New Roman" w:hAnsi="Times New Roman" w:cs="Times New Roman"/>
          <w:sz w:val="24"/>
        </w:rPr>
        <w:t xml:space="preserve"> </w:t>
      </w:r>
      <w:proofErr w:type="spellStart"/>
      <w:proofErr w:type="gramStart"/>
      <w:r w:rsidRPr="00614EBB">
        <w:rPr>
          <w:rFonts w:ascii="Times New Roman" w:hAnsi="Times New Roman" w:cs="Times New Roman"/>
          <w:sz w:val="24"/>
        </w:rPr>
        <w:t>Dunzo</w:t>
      </w:r>
      <w:proofErr w:type="spellEnd"/>
      <w:proofErr w:type="gramEnd"/>
      <w:r w:rsidR="00382548">
        <w:rPr>
          <w:rFonts w:ascii="Times New Roman" w:hAnsi="Times New Roman" w:cs="Times New Roman"/>
          <w:sz w:val="24"/>
        </w:rPr>
        <w:t>.</w:t>
      </w:r>
    </w:p>
    <w:p w:rsidR="00D64002" w:rsidRPr="00F131F9" w:rsidRDefault="0024298B" w:rsidP="00F176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8B6F60">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4A7679">
      <w:pPr>
        <w:pStyle w:val="ListParagraph"/>
        <w:spacing w:after="160" w:line="360" w:lineRule="auto"/>
        <w:jc w:val="both"/>
        <w:rPr>
          <w:rFonts w:ascii="Times New Roman" w:hAnsi="Times New Roman" w:cs="Times New Roman"/>
          <w:sz w:val="24"/>
        </w:rPr>
      </w:pPr>
    </w:p>
    <w:p w:rsidR="006525AD" w:rsidRPr="00F131F9" w:rsidRDefault="0024298B" w:rsidP="008B6F60">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Users):</w:t>
      </w:r>
    </w:p>
    <w:p w:rsidR="001D581A" w:rsidRPr="00F131F9" w:rsidRDefault="0024298B" w:rsidP="008B6F60">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24298B" w:rsidP="008B6F60">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32"/>
        </w:rPr>
        <w:t>Visitors</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8B6F60">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D64002">
      <w:pPr>
        <w:spacing w:line="360" w:lineRule="auto"/>
        <w:ind w:firstLine="720"/>
        <w:jc w:val="both"/>
        <w:rPr>
          <w:rFonts w:ascii="Times New Roman" w:hAnsi="Times New Roman" w:cs="Times New Roman"/>
          <w:b/>
          <w:sz w:val="28"/>
        </w:rPr>
      </w:pPr>
    </w:p>
    <w:p w:rsidR="004A7679" w:rsidRPr="00F131F9" w:rsidRDefault="004A7679" w:rsidP="00D64002">
      <w:pPr>
        <w:spacing w:line="360" w:lineRule="auto"/>
        <w:ind w:firstLine="720"/>
        <w:jc w:val="both"/>
        <w:rPr>
          <w:rFonts w:ascii="Times New Roman" w:hAnsi="Times New Roman" w:cs="Times New Roman"/>
          <w:b/>
          <w:sz w:val="28"/>
        </w:rPr>
      </w:pPr>
    </w:p>
    <w:p w:rsidR="0099143A" w:rsidRPr="00F131F9" w:rsidRDefault="0024298B" w:rsidP="00DC4AE8">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A70E89">
      <w:pPr>
        <w:spacing w:line="360" w:lineRule="auto"/>
        <w:ind w:left="360" w:firstLine="360"/>
        <w:jc w:val="both"/>
        <w:rPr>
          <w:rFonts w:ascii="Times New Roman" w:hAnsi="Times New Roman" w:cs="Times New Roman"/>
          <w:b/>
          <w:sz w:val="28"/>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A70E89">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F131F9">
        <w:rPr>
          <w:rFonts w:ascii="Times New Roman" w:hAnsi="Times New Roman" w:cs="Times New Roman"/>
          <w:b/>
          <w:sz w:val="32"/>
        </w:rPr>
        <w:t>Venders</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A70E89">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A70E89">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Default="00280F13" w:rsidP="00DC4AE8">
      <w:pPr>
        <w:pStyle w:val="ListParagraph"/>
        <w:spacing w:after="0" w:line="360" w:lineRule="auto"/>
        <w:ind w:left="1080"/>
        <w:jc w:val="both"/>
        <w:rPr>
          <w:rFonts w:ascii="Times New Roman" w:hAnsi="Times New Roman" w:cs="Times New Roman"/>
          <w:b/>
          <w:sz w:val="28"/>
        </w:rPr>
      </w:pPr>
    </w:p>
    <w:p w:rsidR="00280F13" w:rsidRPr="00254F4D" w:rsidRDefault="00280F13" w:rsidP="00DC4AE8">
      <w:pPr>
        <w:pStyle w:val="ListParagraph"/>
        <w:spacing w:after="0" w:line="360" w:lineRule="auto"/>
        <w:ind w:left="1080"/>
        <w:jc w:val="both"/>
        <w:rPr>
          <w:rFonts w:ascii="Times New Roman" w:hAnsi="Times New Roman" w:cs="Times New Roman"/>
          <w:b/>
          <w:sz w:val="28"/>
        </w:rPr>
      </w:pPr>
    </w:p>
    <w:p w:rsidR="008C2294" w:rsidRPr="00F131F9" w:rsidRDefault="0024298B" w:rsidP="006C5852">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DD5C98">
      <w:pPr>
        <w:spacing w:after="0" w:line="360" w:lineRule="auto"/>
        <w:ind w:left="720" w:firstLine="720"/>
        <w:jc w:val="both"/>
        <w:rPr>
          <w:rFonts w:ascii="Times New Roman" w:hAnsi="Times New Roman" w:cs="Times New Roman"/>
          <w:sz w:val="24"/>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B4DAF">
      <w:pPr>
        <w:pStyle w:val="ListParagraph"/>
        <w:spacing w:after="0" w:line="360" w:lineRule="auto"/>
        <w:jc w:val="both"/>
        <w:rPr>
          <w:rFonts w:ascii="Times New Roman" w:hAnsi="Times New Roman" w:cs="Times New Roman"/>
          <w:sz w:val="24"/>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B4DAF">
      <w:pPr>
        <w:pStyle w:val="ListParagraph"/>
        <w:jc w:val="both"/>
        <w:rPr>
          <w:rFonts w:ascii="Times New Roman" w:hAnsi="Times New Roman" w:cs="Times New Roman"/>
          <w:b/>
          <w:sz w:val="28"/>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 xml:space="preserve">It defines how the software will work without failure for a given </w:t>
      </w:r>
      <w:proofErr w:type="spellStart"/>
      <w:r w:rsidRPr="009B4DAF">
        <w:rPr>
          <w:rFonts w:ascii="Times New Roman" w:hAnsi="Times New Roman" w:cs="Times New Roman"/>
          <w:sz w:val="24"/>
        </w:rPr>
        <w:t>time.</w:t>
      </w:r>
      <w:r w:rsidR="004940EE" w:rsidRPr="009B4DAF">
        <w:rPr>
          <w:rFonts w:ascii="Times New Roman" w:hAnsi="Times New Roman" w:cs="Times New Roman"/>
          <w:sz w:val="24"/>
        </w:rPr>
        <w:t>D</w:t>
      </w:r>
      <w:proofErr w:type="spellEnd"/>
      <w:r w:rsidR="004940EE" w:rsidRPr="009B4DAF">
        <w:rPr>
          <w:rFonts w:ascii="Times New Roman" w:hAnsi="Times New Roman" w:cs="Times New Roman"/>
          <w:sz w:val="24"/>
        </w:rPr>
        <w:t xml:space="preserve">-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B4DAF">
      <w:pPr>
        <w:pStyle w:val="ListParagraph"/>
        <w:jc w:val="both"/>
        <w:rPr>
          <w:rFonts w:ascii="Times New Roman" w:hAnsi="Times New Roman" w:cs="Times New Roman"/>
          <w:b/>
          <w:sz w:val="28"/>
        </w:rPr>
      </w:pPr>
    </w:p>
    <w:p w:rsidR="00924CBE"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B4DAF">
      <w:pPr>
        <w:pStyle w:val="ListParagraph"/>
        <w:jc w:val="both"/>
        <w:rPr>
          <w:rFonts w:ascii="Times New Roman" w:hAnsi="Times New Roman" w:cs="Times New Roman"/>
          <w:b/>
          <w:sz w:val="28"/>
        </w:rPr>
      </w:pPr>
    </w:p>
    <w:p w:rsidR="00443DB5" w:rsidRPr="009B4DAF" w:rsidRDefault="0024298B" w:rsidP="009B4DAF">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Default="00562AD0" w:rsidP="000F756E">
      <w:pPr>
        <w:spacing w:after="0" w:line="360" w:lineRule="auto"/>
        <w:ind w:firstLine="720"/>
        <w:jc w:val="both"/>
        <w:rPr>
          <w:rFonts w:ascii="Times New Roman" w:hAnsi="Times New Roman" w:cs="Times New Roman"/>
          <w:b/>
          <w:sz w:val="28"/>
        </w:rPr>
      </w:pPr>
    </w:p>
    <w:p w:rsidR="00557628" w:rsidRPr="00F131F9" w:rsidRDefault="00557628" w:rsidP="000F756E">
      <w:pPr>
        <w:spacing w:after="0" w:line="360" w:lineRule="auto"/>
        <w:ind w:firstLine="720"/>
        <w:jc w:val="both"/>
        <w:rPr>
          <w:rFonts w:ascii="Times New Roman" w:hAnsi="Times New Roman" w:cs="Times New Roman"/>
          <w:b/>
          <w:sz w:val="28"/>
        </w:rPr>
      </w:pPr>
    </w:p>
    <w:p w:rsidR="00252243" w:rsidRPr="00F131F9" w:rsidRDefault="0024298B" w:rsidP="006C5852">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6C5852">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F131F9" w:rsidRDefault="0024298B" w:rsidP="004809E0">
      <w:pPr>
        <w:rPr>
          <w:rFonts w:ascii="Times New Roman" w:hAnsi="Times New Roman" w:cs="Times New Roman"/>
          <w:b/>
          <w:sz w:val="28"/>
          <w:u w:val="single"/>
        </w:rPr>
      </w:pPr>
      <w:r w:rsidRPr="00F131F9">
        <w:rPr>
          <w:rFonts w:ascii="Times New Roman" w:hAnsi="Times New Roman" w:cs="Times New Roman"/>
          <w:b/>
          <w:sz w:val="28"/>
          <w:u w:val="single"/>
        </w:rPr>
        <w:t>Microsoft Visual Code:</w:t>
      </w:r>
    </w:p>
    <w:p w:rsidR="004809E0" w:rsidRPr="000E0639" w:rsidRDefault="00EA102C" w:rsidP="000E0639">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 xml:space="preserve">Visual Studio Code is a lightweight but powerful source code editor that runs on your desktop and is available for Windows, </w:t>
      </w:r>
      <w:proofErr w:type="spellStart"/>
      <w:r w:rsidRPr="00EA102C">
        <w:rPr>
          <w:rFonts w:ascii="Times New Roman" w:hAnsi="Times New Roman" w:cs="Times New Roman"/>
          <w:sz w:val="24"/>
          <w:szCs w:val="24"/>
          <w:shd w:val="clear" w:color="auto" w:fill="FFFFFF"/>
        </w:rPr>
        <w:t>macOS</w:t>
      </w:r>
      <w:proofErr w:type="spellEnd"/>
      <w:r w:rsidRPr="00EA102C">
        <w:rPr>
          <w:rFonts w:ascii="Times New Roman" w:hAnsi="Times New Roman" w:cs="Times New Roman"/>
          <w:sz w:val="24"/>
          <w:szCs w:val="24"/>
          <w:shd w:val="clear" w:color="auto" w:fill="FFFFFF"/>
        </w:rPr>
        <w:t>, and Linux. It comes with built-in support for JavaScript, Typescript, and Node.js.</w:t>
      </w:r>
    </w:p>
    <w:p w:rsid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 xml:space="preserve">Developers can use </w:t>
      </w:r>
      <w:r w:rsidR="00BD3907"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VS Code to build web applications in JavaScript, Typescript, </w:t>
      </w:r>
      <w:r w:rsidRPr="00370A11">
        <w:rPr>
          <w:rFonts w:ascii="Times New Roman" w:eastAsia="Times New Roman" w:hAnsi="Times New Roman" w:cs="Times New Roman"/>
          <w:sz w:val="24"/>
          <w:szCs w:val="24"/>
        </w:rPr>
        <w:t>ASP.NET 5, </w:t>
      </w:r>
      <w:hyperlink r:id="rId10" w:tgtFrame="_blank" w:history="1">
        <w:r w:rsidRPr="00370A11">
          <w:rPr>
            <w:rFonts w:ascii="Times New Roman" w:eastAsia="Times New Roman" w:hAnsi="Times New Roman" w:cs="Times New Roman"/>
            <w:sz w:val="24"/>
            <w:szCs w:val="24"/>
          </w:rPr>
          <w:t>Node.js</w:t>
        </w:r>
      </w:hyperlink>
      <w:r w:rsidR="00F41FF0" w:rsidRPr="00405D25">
        <w:rPr>
          <w:rFonts w:ascii="Times New Roman" w:eastAsia="Times New Roman" w:hAnsi="Times New Roman" w:cs="Times New Roman"/>
          <w:sz w:val="24"/>
          <w:szCs w:val="24"/>
        </w:rPr>
        <w:t xml:space="preserve">, </w:t>
      </w:r>
      <w:r w:rsidRPr="00405D25">
        <w:rPr>
          <w:rFonts w:ascii="Times New Roman" w:eastAsia="Times New Roman" w:hAnsi="Times New Roman" w:cs="Times New Roman"/>
          <w:sz w:val="24"/>
          <w:szCs w:val="24"/>
        </w:rPr>
        <w:t>and others.</w:t>
      </w:r>
    </w:p>
    <w:p w:rsidR="00405D25" w:rsidRP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p>
    <w:p w:rsidR="00405D25" w:rsidRP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 xml:space="preserve">Intelligence support. See </w:t>
      </w:r>
      <w:r w:rsidR="00AC71BA"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 xml:space="preserve">below image for </w:t>
      </w:r>
      <w:r w:rsidR="00BD3907" w:rsidRPr="00405D25">
        <w:rPr>
          <w:rFonts w:ascii="Times New Roman" w:eastAsia="Times New Roman" w:hAnsi="Times New Roman" w:cs="Times New Roman"/>
          <w:sz w:val="24"/>
          <w:szCs w:val="24"/>
        </w:rPr>
        <w:t xml:space="preserve">the </w:t>
      </w:r>
      <w:r w:rsidRPr="00405D25">
        <w:rPr>
          <w:rFonts w:ascii="Times New Roman" w:eastAsia="Times New Roman" w:hAnsi="Times New Roman" w:cs="Times New Roman"/>
          <w:sz w:val="24"/>
          <w:szCs w:val="24"/>
        </w:rPr>
        <w:t>list of language supported and for intelligence support.</w:t>
      </w:r>
    </w:p>
    <w:p w:rsidR="00405D25" w:rsidRP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Customizable editor: You can change themes, keyboard shortcuts</w:t>
      </w:r>
      <w:r w:rsidR="00F41FF0" w:rsidRPr="00405D25">
        <w:rPr>
          <w:rFonts w:ascii="Times New Roman" w:eastAsia="Times New Roman" w:hAnsi="Times New Roman" w:cs="Times New Roman"/>
          <w:sz w:val="24"/>
          <w:szCs w:val="24"/>
        </w:rPr>
        <w:t>,</w:t>
      </w:r>
      <w:r w:rsidRPr="00405D25">
        <w:rPr>
          <w:rFonts w:ascii="Times New Roman" w:eastAsia="Times New Roman" w:hAnsi="Times New Roman" w:cs="Times New Roman"/>
          <w:sz w:val="24"/>
          <w:szCs w:val="24"/>
        </w:rPr>
        <w:t xml:space="preserve"> and workspace settings.</w:t>
      </w:r>
    </w:p>
    <w:p w:rsidR="00405D25" w:rsidRP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Create your snippets</w:t>
      </w:r>
      <w:r w:rsidR="00BD3907" w:rsidRPr="00405D25">
        <w:rPr>
          <w:rFonts w:ascii="Times New Roman" w:eastAsia="Times New Roman" w:hAnsi="Times New Roman" w:cs="Times New Roman"/>
          <w:sz w:val="24"/>
          <w:szCs w:val="24"/>
        </w:rPr>
        <w:t>,</w:t>
      </w:r>
      <w:r w:rsidRPr="00405D25">
        <w:rPr>
          <w:rFonts w:ascii="Times New Roman" w:eastAsia="Times New Roman" w:hAnsi="Times New Roman" w:cs="Times New Roman"/>
          <w:sz w:val="24"/>
          <w:szCs w:val="24"/>
        </w:rPr>
        <w:t xml:space="preserve"> and it also allows you to work with up to 3 files side by side.</w:t>
      </w:r>
    </w:p>
    <w:p w:rsidR="00405D25" w:rsidRPr="00405D25" w:rsidRDefault="0024298B" w:rsidP="001918DA">
      <w:pPr>
        <w:numPr>
          <w:ilvl w:val="1"/>
          <w:numId w:val="36"/>
        </w:numPr>
        <w:shd w:val="clear" w:color="auto" w:fill="FFFFFF"/>
        <w:tabs>
          <w:tab w:val="clear" w:pos="1440"/>
        </w:tabs>
        <w:spacing w:before="100" w:beforeAutospacing="1" w:after="100" w:afterAutospacing="1" w:line="360" w:lineRule="auto"/>
        <w:ind w:left="72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Editing features</w:t>
      </w:r>
      <w:r w:rsidR="00866221">
        <w:rPr>
          <w:rFonts w:ascii="Times New Roman" w:eastAsia="Times New Roman" w:hAnsi="Times New Roman" w:cs="Times New Roman"/>
          <w:sz w:val="24"/>
          <w:szCs w:val="24"/>
        </w:rPr>
        <w:t>:</w:t>
      </w:r>
    </w:p>
    <w:p w:rsidR="004809E0" w:rsidRPr="00405D25"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292CF9">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3A4D95" w:rsidRPr="00F131F9" w:rsidRDefault="003A4D95" w:rsidP="003A4D95">
      <w:pPr>
        <w:spacing w:line="360" w:lineRule="auto"/>
        <w:jc w:val="both"/>
        <w:rPr>
          <w:rFonts w:ascii="Times New Roman" w:hAnsi="Times New Roman" w:cs="Times New Roman"/>
        </w:rPr>
      </w:pPr>
    </w:p>
    <w:p w:rsidR="006525AD" w:rsidRPr="00F131F9" w:rsidRDefault="006525AD" w:rsidP="009D078C">
      <w:pPr>
        <w:spacing w:line="360" w:lineRule="auto"/>
        <w:rPr>
          <w:rFonts w:ascii="Times New Roman" w:hAnsi="Times New Roman" w:cs="Times New Roman"/>
          <w:b/>
          <w:sz w:val="28"/>
        </w:rPr>
      </w:pPr>
    </w:p>
    <w:p w:rsidR="00F37341"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PHP</w:t>
      </w:r>
      <w:r w:rsidRPr="00F131F9">
        <w:rPr>
          <w:rFonts w:ascii="Times New Roman" w:hAnsi="Times New Roman" w:cs="Times New Roman"/>
          <w:b/>
          <w:sz w:val="28"/>
        </w:rPr>
        <w:t xml:space="preserve">: </w:t>
      </w:r>
    </w:p>
    <w:p w:rsidR="003108A5" w:rsidRDefault="00B11B06" w:rsidP="008F4F2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8F4F2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3108A5">
      <w:pPr>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C13A08">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315035">
      <w:pPr>
        <w:pStyle w:val="ListParagraph"/>
        <w:spacing w:line="360" w:lineRule="auto"/>
        <w:ind w:left="786"/>
        <w:jc w:val="both"/>
        <w:rPr>
          <w:rFonts w:ascii="Times New Roman" w:hAnsi="Times New Roman" w:cs="Times New Roman"/>
          <w:sz w:val="24"/>
        </w:rPr>
      </w:pPr>
    </w:p>
    <w:p w:rsidR="00F37341" w:rsidRPr="00F131F9" w:rsidRDefault="0024298B" w:rsidP="00DD36FB">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MySQL</w:t>
      </w:r>
      <w:r w:rsidRPr="00F131F9">
        <w:rPr>
          <w:rFonts w:ascii="Times New Roman" w:hAnsi="Times New Roman" w:cs="Times New Roman"/>
          <w:b/>
          <w:sz w:val="28"/>
        </w:rPr>
        <w:t>:</w:t>
      </w:r>
    </w:p>
    <w:p w:rsidR="003108A5" w:rsidRPr="00F131F9" w:rsidRDefault="0024298B" w:rsidP="009671AA">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01695F" w:rsidRPr="00F131F9" w:rsidRDefault="0024298B" w:rsidP="009671AA">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F131F9" w:rsidRDefault="0024298B" w:rsidP="00FD4C44">
      <w:pPr>
        <w:rPr>
          <w:rFonts w:ascii="Times New Roman" w:hAnsi="Times New Roman" w:cs="Times New Roman"/>
          <w:b/>
          <w:sz w:val="28"/>
          <w:szCs w:val="24"/>
          <w:u w:val="single"/>
        </w:rPr>
      </w:pPr>
      <w:r w:rsidRPr="00F131F9">
        <w:rPr>
          <w:rFonts w:ascii="Times New Roman" w:hAnsi="Times New Roman" w:cs="Times New Roman"/>
          <w:b/>
          <w:sz w:val="28"/>
          <w:szCs w:val="24"/>
          <w:u w:val="single"/>
        </w:rPr>
        <w:t>XAMP Server</w:t>
      </w:r>
      <w:r w:rsidR="00DC35AB" w:rsidRPr="00F131F9">
        <w:rPr>
          <w:rFonts w:ascii="Times New Roman" w:hAnsi="Times New Roman" w:cs="Times New Roman"/>
          <w:b/>
          <w:sz w:val="28"/>
          <w:szCs w:val="24"/>
          <w:u w:val="single"/>
        </w:rPr>
        <w:t>:</w:t>
      </w:r>
    </w:p>
    <w:p w:rsidR="002B3CCC" w:rsidRPr="002B3CCC" w:rsidRDefault="0024298B" w:rsidP="002B3CCC">
      <w:pPr>
        <w:spacing w:line="360" w:lineRule="auto"/>
        <w:jc w:val="both"/>
        <w:rPr>
          <w:rFonts w:ascii="Times New Roman" w:hAnsi="Times New Roman" w:cs="Times New Roman"/>
          <w:sz w:val="24"/>
          <w:szCs w:val="24"/>
          <w:shd w:val="clear" w:color="auto" w:fill="FFFFFF"/>
        </w:rPr>
      </w:pPr>
      <w:r w:rsidRPr="00F131F9">
        <w:rPr>
          <w:rFonts w:ascii="Times New Roman" w:hAnsi="Times New Roman" w:cs="Times New Roman"/>
          <w:sz w:val="24"/>
          <w:szCs w:val="24"/>
          <w:shd w:val="clear" w:color="auto" w:fill="FFFFFF"/>
        </w:rPr>
        <w:t xml:space="preserve">        </w:t>
      </w:r>
      <w:r w:rsidR="002B3CCC" w:rsidRPr="002B3CCC">
        <w:rPr>
          <w:rFonts w:ascii="Times New Roman" w:hAnsi="Times New Roman" w:cs="Times New Roman"/>
          <w:sz w:val="24"/>
          <w:szCs w:val="24"/>
          <w:shd w:val="clear" w:color="auto" w:fill="FFFFFF"/>
        </w:rPr>
        <w:t xml:space="preserve">XAMPP is a free and open-source cross-stage web service stack created through Apache which allows a net application quickly tested on the nearby web server. Here, able to bodily create a social database and keep data in an unthinkable body with the aid of attending to this connect. But to feature on the </w:t>
      </w:r>
      <w:proofErr w:type="spellStart"/>
      <w:r w:rsidR="002B3CCC" w:rsidRPr="002B3CCC">
        <w:rPr>
          <w:rFonts w:ascii="Times New Roman" w:hAnsi="Times New Roman" w:cs="Times New Roman"/>
          <w:sz w:val="24"/>
          <w:szCs w:val="24"/>
          <w:shd w:val="clear" w:color="auto" w:fill="FFFFFF"/>
        </w:rPr>
        <w:t>localhost</w:t>
      </w:r>
      <w:proofErr w:type="spellEnd"/>
      <w:r w:rsidR="002B3CCC" w:rsidRPr="002B3CCC">
        <w:rPr>
          <w:rFonts w:ascii="Times New Roman" w:hAnsi="Times New Roman" w:cs="Times New Roman"/>
          <w:sz w:val="24"/>
          <w:szCs w:val="24"/>
          <w:shd w:val="clear" w:color="auto" w:fill="FFFFFF"/>
        </w:rPr>
        <w:t xml:space="preserve"> or for placing away information, to begin with, we want to start Apache and MySQL from the XAMPP manipulate board.</w:t>
      </w:r>
    </w:p>
    <w:p w:rsidR="006968F2" w:rsidRDefault="002B3CCC" w:rsidP="00BC5240">
      <w:pPr>
        <w:spacing w:line="360" w:lineRule="auto"/>
        <w:ind w:firstLine="720"/>
        <w:jc w:val="both"/>
        <w:rPr>
          <w:rFonts w:ascii="Times New Roman" w:hAnsi="Times New Roman" w:cs="Times New Roman"/>
          <w:sz w:val="24"/>
          <w:szCs w:val="24"/>
          <w:shd w:val="clear" w:color="auto" w:fill="FFFFFF"/>
        </w:rPr>
      </w:pPr>
      <w:r w:rsidRPr="002B3CCC">
        <w:rPr>
          <w:rFonts w:ascii="Times New Roman" w:hAnsi="Times New Roman" w:cs="Times New Roman"/>
          <w:sz w:val="24"/>
          <w:szCs w:val="24"/>
          <w:shd w:val="clear" w:color="auto" w:fill="FFFFFF"/>
        </w:rPr>
        <w:t>The use of XAMPP is to take a look at the clients or your website and to import it to the farther web server. This XAMPP server gives you a working environment for trying out MYSQL, PHP, Apache, and Perl ventures on the local computer.</w:t>
      </w:r>
      <w:bookmarkStart w:id="0" w:name="_GoBack"/>
      <w:bookmarkEnd w:id="0"/>
    </w:p>
    <w:p w:rsidR="00BC5240" w:rsidRPr="00F131F9" w:rsidRDefault="00BC5240" w:rsidP="002B3CCC">
      <w:pPr>
        <w:spacing w:line="360" w:lineRule="auto"/>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DC35AB" w:rsidRPr="00F131F9" w:rsidRDefault="00DC35AB"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FD4C44" w:rsidRPr="00F131F9" w:rsidRDefault="0024298B" w:rsidP="00FD4C44">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t>HTML</w:t>
      </w:r>
      <w:r w:rsidR="00DC35AB" w:rsidRPr="00F131F9">
        <w:rPr>
          <w:rFonts w:ascii="Times New Roman" w:hAnsi="Times New Roman" w:cs="Times New Roman"/>
          <w:b/>
          <w:sz w:val="28"/>
          <w:u w:val="single"/>
        </w:rPr>
        <w:t>:</w:t>
      </w:r>
    </w:p>
    <w:p w:rsidR="00FD4C44" w:rsidRPr="00F131F9" w:rsidRDefault="000B10DD" w:rsidP="000B10DD">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EA44B0">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206A11">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Tags are used to create pages in web development.  </w:t>
      </w:r>
    </w:p>
    <w:p w:rsidR="00DC35AB" w:rsidRPr="00F131F9" w:rsidRDefault="00DC35AB" w:rsidP="00FD4C44">
      <w:pPr>
        <w:spacing w:line="360" w:lineRule="auto"/>
        <w:jc w:val="both"/>
        <w:rPr>
          <w:rFonts w:ascii="Times New Roman" w:hAnsi="Times New Roman" w:cs="Times New Roman"/>
          <w:b/>
          <w:sz w:val="32"/>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5A0B64" w:rsidRDefault="005A0B64" w:rsidP="00FD4C44">
      <w:pPr>
        <w:spacing w:line="360" w:lineRule="auto"/>
        <w:jc w:val="both"/>
        <w:rPr>
          <w:rFonts w:ascii="Times New Roman" w:hAnsi="Times New Roman" w:cs="Times New Roman"/>
          <w:b/>
          <w:sz w:val="28"/>
          <w:u w:val="single"/>
        </w:rPr>
      </w:pP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lastRenderedPageBreak/>
        <w:t>CSS</w:t>
      </w:r>
      <w:r w:rsidR="00DC35AB" w:rsidRPr="00F131F9">
        <w:rPr>
          <w:rFonts w:ascii="Times New Roman" w:hAnsi="Times New Roman" w:cs="Times New Roman"/>
          <w:b/>
          <w:sz w:val="28"/>
          <w:u w:val="single"/>
        </w:rPr>
        <w:t>:</w:t>
      </w:r>
    </w:p>
    <w:p w:rsidR="002C3A22" w:rsidRPr="002C3A22" w:rsidRDefault="0024298B" w:rsidP="002C3A22">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sidR="002C3A22" w:rsidRPr="002C3A22">
        <w:rPr>
          <w:rFonts w:ascii="Times New Roman" w:hAnsi="Times New Roman" w:cs="Times New Roman"/>
          <w:color w:val="000000"/>
          <w:sz w:val="24"/>
          <w:szCs w:val="24"/>
          <w:shd w:val="clear" w:color="auto" w:fill="FFFFFF"/>
        </w:rPr>
        <w:t xml:space="preserve">CSS stands for Cascading Styles Sheets with an accentuation set on “Style.” Whereas HTML is utilized to shape </w:t>
      </w:r>
      <w:proofErr w:type="spellStart"/>
      <w:proofErr w:type="gramStart"/>
      <w:r w:rsidR="002C3A22" w:rsidRPr="002C3A22">
        <w:rPr>
          <w:rFonts w:ascii="Times New Roman" w:hAnsi="Times New Roman" w:cs="Times New Roman"/>
          <w:color w:val="000000"/>
          <w:sz w:val="24"/>
          <w:szCs w:val="24"/>
          <w:shd w:val="clear" w:color="auto" w:fill="FFFFFF"/>
        </w:rPr>
        <w:t>a</w:t>
      </w:r>
      <w:proofErr w:type="spellEnd"/>
      <w:proofErr w:type="gramEnd"/>
      <w:r w:rsidR="002C3A22" w:rsidRPr="002C3A22">
        <w:rPr>
          <w:rFonts w:ascii="Times New Roman" w:hAnsi="Times New Roman" w:cs="Times New Roman"/>
          <w:color w:val="000000"/>
          <w:sz w:val="24"/>
          <w:szCs w:val="24"/>
          <w:shd w:val="clear" w:color="auto" w:fill="FFFFFF"/>
        </w:rPr>
        <w:t xml:space="preserve"> internet archive (characterizing matters like aspects and sections, and enabling you to insert pictures, video, and different media), CSS comes via and suggests your document’s style—page formats, colors, and textual patterns are all decided with CSS. Think of HTML as the establishment (each residence has one), and CSS as the elegant choices (there’s a large contrast between a Victorian house and a mid-century existing day domestic).</w:t>
      </w:r>
    </w:p>
    <w:p w:rsidR="002C3A22" w:rsidRPr="002C3A22" w:rsidRDefault="002C3A22" w:rsidP="002C3A22">
      <w:pPr>
        <w:pStyle w:val="ListParagraph"/>
        <w:numPr>
          <w:ilvl w:val="0"/>
          <w:numId w:val="48"/>
        </w:numPr>
        <w:spacing w:line="360" w:lineRule="auto"/>
        <w:jc w:val="both"/>
        <w:rPr>
          <w:rFonts w:ascii="Times New Roman" w:hAnsi="Times New Roman" w:cs="Times New Roman"/>
          <w:color w:val="000000"/>
          <w:sz w:val="24"/>
          <w:szCs w:val="24"/>
          <w:shd w:val="clear" w:color="auto" w:fill="FFFFFF"/>
        </w:rPr>
      </w:pPr>
      <w:r w:rsidRPr="002C3A22">
        <w:rPr>
          <w:rFonts w:ascii="Times New Roman" w:hAnsi="Times New Roman" w:cs="Times New Roman"/>
          <w:color w:val="000000"/>
          <w:sz w:val="24"/>
          <w:szCs w:val="24"/>
          <w:shd w:val="clear" w:color="auto" w:fill="FFFFFF"/>
        </w:rPr>
        <w:t>CSS used to be created to work in conjunction with markup languages like HTML. It is used to stylize a page.</w:t>
      </w:r>
    </w:p>
    <w:p w:rsidR="002C3A22" w:rsidRPr="002C3A22" w:rsidRDefault="002C3A22" w:rsidP="002C3A22">
      <w:pPr>
        <w:pStyle w:val="ListParagraph"/>
        <w:numPr>
          <w:ilvl w:val="0"/>
          <w:numId w:val="48"/>
        </w:numPr>
        <w:spacing w:line="360" w:lineRule="auto"/>
        <w:jc w:val="both"/>
        <w:rPr>
          <w:rFonts w:ascii="Times New Roman" w:hAnsi="Times New Roman" w:cs="Times New Roman"/>
          <w:color w:val="000000"/>
          <w:sz w:val="24"/>
          <w:szCs w:val="24"/>
          <w:shd w:val="clear" w:color="auto" w:fill="FFFFFF"/>
        </w:rPr>
      </w:pPr>
      <w:r w:rsidRPr="002C3A22">
        <w:rPr>
          <w:rFonts w:ascii="Times New Roman" w:hAnsi="Times New Roman" w:cs="Times New Roman"/>
          <w:color w:val="000000"/>
          <w:sz w:val="24"/>
          <w:szCs w:val="24"/>
          <w:shd w:val="clear" w:color="auto" w:fill="FFFFFF"/>
        </w:rPr>
        <w:t>There are three styles of enforcing CSS, and you can use the External kind to accord more than one pages at once.</w:t>
      </w:r>
    </w:p>
    <w:p w:rsidR="00FD4C44" w:rsidRPr="002C3A22" w:rsidRDefault="002C3A22" w:rsidP="002C3A22">
      <w:pPr>
        <w:pStyle w:val="ListParagraph"/>
        <w:numPr>
          <w:ilvl w:val="0"/>
          <w:numId w:val="48"/>
        </w:numPr>
        <w:spacing w:line="360" w:lineRule="auto"/>
        <w:jc w:val="both"/>
        <w:rPr>
          <w:rFonts w:ascii="Times New Roman" w:eastAsia="Times New Roman" w:hAnsi="Times New Roman" w:cs="Times New Roman"/>
          <w:sz w:val="24"/>
          <w:szCs w:val="24"/>
        </w:rPr>
      </w:pPr>
      <w:r w:rsidRPr="002C3A22">
        <w:rPr>
          <w:rFonts w:ascii="Times New Roman" w:hAnsi="Times New Roman" w:cs="Times New Roman"/>
          <w:color w:val="000000"/>
          <w:sz w:val="24"/>
          <w:szCs w:val="24"/>
          <w:shd w:val="clear" w:color="auto" w:fill="FFFFFF"/>
        </w:rPr>
        <w:t>You won’t go a ways besides seeing some variety of CSS implementation presently on account that it’s as a good deal of a requiremen</w:t>
      </w:r>
      <w:r w:rsidRPr="002C3A22">
        <w:rPr>
          <w:rFonts w:ascii="Times New Roman" w:hAnsi="Times New Roman" w:cs="Times New Roman"/>
          <w:color w:val="000000"/>
          <w:sz w:val="24"/>
          <w:szCs w:val="24"/>
          <w:shd w:val="clear" w:color="auto" w:fill="FFFFFF"/>
        </w:rPr>
        <w:t>t as the markup language itself</w:t>
      </w:r>
      <w:r w:rsidR="0024298B" w:rsidRPr="002C3A22">
        <w:rPr>
          <w:rFonts w:ascii="Times New Roman" w:eastAsia="Times New Roman" w:hAnsi="Times New Roman" w:cs="Times New Roman"/>
          <w:sz w:val="24"/>
          <w:szCs w:val="24"/>
        </w:rPr>
        <w:t>.</w:t>
      </w:r>
    </w:p>
    <w:p w:rsidR="00FD4C44" w:rsidRPr="00F131F9" w:rsidRDefault="0024298B" w:rsidP="00FD4C44">
      <w:pPr>
        <w:spacing w:line="360" w:lineRule="auto"/>
        <w:jc w:val="both"/>
        <w:rPr>
          <w:rFonts w:ascii="Times New Roman" w:hAnsi="Times New Roman" w:cs="Times New Roman"/>
          <w:b/>
          <w:sz w:val="20"/>
          <w:u w:val="single"/>
        </w:rPr>
      </w:pPr>
      <w:r w:rsidRPr="00F131F9">
        <w:rPr>
          <w:rFonts w:ascii="Times New Roman" w:hAnsi="Times New Roman" w:cs="Times New Roman"/>
          <w:b/>
          <w:sz w:val="28"/>
          <w:u w:val="single"/>
        </w:rPr>
        <w:t>JavaScript</w:t>
      </w:r>
      <w:r w:rsidR="00DC35AB" w:rsidRPr="00F131F9">
        <w:rPr>
          <w:rFonts w:ascii="Times New Roman" w:hAnsi="Times New Roman" w:cs="Times New Roman"/>
          <w:b/>
          <w:sz w:val="28"/>
          <w:u w:val="single"/>
        </w:rPr>
        <w:t>:</w:t>
      </w:r>
    </w:p>
    <w:p w:rsidR="00FD4C44" w:rsidRPr="00F131F9" w:rsidRDefault="00B963C1" w:rsidP="00447780">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 xml:space="preserve">JavaScript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at first </w:t>
      </w:r>
      <w:proofErr w:type="spellStart"/>
      <w:r w:rsidRPr="00B963C1">
        <w:rPr>
          <w:rFonts w:ascii="Times New Roman" w:hAnsi="Times New Roman" w:cs="Times New Roman"/>
          <w:color w:val="000000"/>
          <w:sz w:val="24"/>
          <w:szCs w:val="24"/>
          <w:shd w:val="clear" w:color="auto" w:fill="FFFFFF"/>
        </w:rPr>
        <w:t>dеvеlор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еnd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E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еtѕсар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nd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Mосh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h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t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nаm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ivе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inаll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ll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рrе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essentially </w:t>
      </w:r>
      <w:proofErr w:type="spellStart"/>
      <w:r w:rsidRPr="00B963C1">
        <w:rPr>
          <w:rFonts w:ascii="Times New Roman" w:hAnsi="Times New Roman" w:cs="Times New Roman"/>
          <w:color w:val="000000"/>
          <w:sz w:val="24"/>
          <w:szCs w:val="24"/>
          <w:shd w:val="clear" w:color="auto" w:fill="FFFFFF"/>
        </w:rPr>
        <w:t>uѕ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r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оw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lоw</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vеlореr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rоv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fас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уnаmiс</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еаturеѕ</w:t>
      </w:r>
      <w:proofErr w:type="spellEnd"/>
      <w:r w:rsidRPr="00B963C1">
        <w:rPr>
          <w:rFonts w:ascii="Times New Roman" w:hAnsi="Times New Roman" w:cs="Times New Roman"/>
          <w:color w:val="000000"/>
          <w:sz w:val="24"/>
          <w:szCs w:val="24"/>
          <w:shd w:val="clear" w:color="auto" w:fill="FFFFFF"/>
        </w:rPr>
        <w:t xml:space="preserve"> in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g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r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орulаrit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u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оn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ѕ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оu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u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ррliсаtiоnѕ</w:t>
      </w:r>
      <w:proofErr w:type="gramStart"/>
      <w:r w:rsidRPr="00B963C1">
        <w:rPr>
          <w:rFonts w:ascii="Times New Roman" w:hAnsi="Times New Roman" w:cs="Times New Roman"/>
          <w:color w:val="000000"/>
          <w:sz w:val="24"/>
          <w:szCs w:val="24"/>
          <w:shd w:val="clear" w:color="auto" w:fill="FFFFFF"/>
        </w:rPr>
        <w:t>,JаvаSсriрt</w:t>
      </w:r>
      <w:proofErr w:type="spellEnd"/>
      <w:proofErr w:type="gram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ignеd</w:t>
      </w:r>
      <w:proofErr w:type="spellEnd"/>
      <w:r w:rsidRPr="00B963C1">
        <w:rPr>
          <w:rFonts w:ascii="Times New Roman" w:hAnsi="Times New Roman" w:cs="Times New Roman"/>
          <w:color w:val="000000"/>
          <w:sz w:val="24"/>
          <w:szCs w:val="24"/>
          <w:shd w:val="clear" w:color="auto" w:fill="FFFFFF"/>
        </w:rPr>
        <w:t xml:space="preserve"> with a </w:t>
      </w:r>
      <w:proofErr w:type="spellStart"/>
      <w:r w:rsidRPr="00B963C1">
        <w:rPr>
          <w:rFonts w:ascii="Times New Roman" w:hAnsi="Times New Roman" w:cs="Times New Roman"/>
          <w:color w:val="000000"/>
          <w:sz w:val="24"/>
          <w:szCs w:val="24"/>
          <w:shd w:val="clear" w:color="auto" w:fill="FFFFFF"/>
        </w:rPr>
        <w:t>ѕimilа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уntаx</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C,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tаk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оnvеn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rоm</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оwе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рit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о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lа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аv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iffеr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mаntiс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urроѕеѕ</w:t>
      </w:r>
      <w:proofErr w:type="spellEnd"/>
      <w:r w:rsidRPr="00B963C1">
        <w:rPr>
          <w:rFonts w:ascii="Times New Roman" w:hAnsi="Times New Roman" w:cs="Times New Roman"/>
          <w:color w:val="000000"/>
          <w:sz w:val="24"/>
          <w:szCs w:val="24"/>
          <w:shd w:val="clear" w:color="auto" w:fill="FFFFFF"/>
        </w:rPr>
        <w:t>.</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Java</w:t>
      </w:r>
      <w:r w:rsidR="00444D2E">
        <w:rPr>
          <w:rFonts w:ascii="Times New Roman" w:eastAsia="Times New Roman" w:hAnsi="Times New Roman" w:cs="Times New Roman"/>
          <w:sz w:val="24"/>
          <w:szCs w:val="24"/>
        </w:rPr>
        <w:t xml:space="preserve"> and HTML</w:t>
      </w:r>
      <w:r w:rsidRPr="00F131F9">
        <w:rPr>
          <w:rFonts w:ascii="Times New Roman" w:eastAsia="Times New Roman" w:hAnsi="Times New Roman" w:cs="Times New Roman"/>
          <w:sz w:val="24"/>
          <w:szCs w:val="24"/>
        </w:rPr>
        <w:t>.</w:t>
      </w:r>
    </w:p>
    <w:p w:rsidR="00623467" w:rsidRDefault="00623467" w:rsidP="00FD4C44">
      <w:pPr>
        <w:spacing w:line="360" w:lineRule="auto"/>
        <w:jc w:val="both"/>
        <w:rPr>
          <w:rFonts w:ascii="Times New Roman" w:hAnsi="Times New Roman" w:cs="Times New Roman"/>
          <w:b/>
          <w:sz w:val="28"/>
          <w:szCs w:val="30"/>
          <w:u w:val="single"/>
          <w:shd w:val="clear" w:color="auto" w:fill="FFFFFF"/>
        </w:rPr>
      </w:pPr>
    </w:p>
    <w:p w:rsidR="00130E1B" w:rsidRPr="00F131F9" w:rsidRDefault="0024298B" w:rsidP="00FD4C44">
      <w:pPr>
        <w:spacing w:line="360" w:lineRule="auto"/>
        <w:jc w:val="both"/>
        <w:rPr>
          <w:rFonts w:ascii="Times New Roman" w:hAnsi="Times New Roman" w:cs="Times New Roman"/>
          <w:b/>
          <w:sz w:val="28"/>
          <w:szCs w:val="30"/>
          <w:u w:val="single"/>
          <w:shd w:val="clear" w:color="auto" w:fill="FFFFFF"/>
        </w:rPr>
      </w:pPr>
      <w:r w:rsidRPr="00F131F9">
        <w:rPr>
          <w:rFonts w:ascii="Times New Roman" w:hAnsi="Times New Roman" w:cs="Times New Roman"/>
          <w:b/>
          <w:sz w:val="28"/>
          <w:szCs w:val="30"/>
          <w:u w:val="single"/>
          <w:shd w:val="clear" w:color="auto" w:fill="FFFFFF"/>
        </w:rPr>
        <w:lastRenderedPageBreak/>
        <w:t>Bootstrap</w:t>
      </w:r>
      <w:r w:rsidR="00B1477A" w:rsidRPr="00F131F9">
        <w:rPr>
          <w:rFonts w:ascii="Times New Roman" w:hAnsi="Times New Roman" w:cs="Times New Roman"/>
          <w:b/>
          <w:sz w:val="28"/>
          <w:szCs w:val="30"/>
          <w:u w:val="single"/>
          <w:shd w:val="clear" w:color="auto" w:fill="FFFFFF"/>
        </w:rPr>
        <w:t>:</w:t>
      </w:r>
    </w:p>
    <w:p w:rsidR="00FD4C44" w:rsidRPr="00F131F9" w:rsidRDefault="0024298B" w:rsidP="00023255">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p>
    <w:p w:rsidR="00830DB6" w:rsidRPr="00830DB6" w:rsidRDefault="00830DB6" w:rsidP="00023255">
      <w:pPr>
        <w:spacing w:line="360" w:lineRule="auto"/>
        <w:jc w:val="both"/>
        <w:rPr>
          <w:rFonts w:ascii="Times New Roman" w:hAnsi="Times New Roman" w:cs="Times New Roman"/>
          <w:sz w:val="24"/>
          <w:szCs w:val="24"/>
        </w:rPr>
      </w:pPr>
      <w:r w:rsidRPr="00830DB6">
        <w:rPr>
          <w:rFonts w:ascii="Times New Roman" w:hAnsi="Times New Roman" w:cs="Times New Roman"/>
          <w:sz w:val="24"/>
          <w:szCs w:val="24"/>
        </w:rPr>
        <w:t xml:space="preserve">Bootstrap incorporates client interface components, formats, and JS instruments, at the side the system for implementation. </w:t>
      </w:r>
    </w:p>
    <w:p w:rsidR="00DE6B9D"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Bootstrap is the foremost prevalent HTML, CSS, and JavaScript framework for developing a responsive and mobile-friendly website.</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is free to download and use.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may be a front-end system utilized for simpler and quicker web development.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incorporates HTML and CSS based design templates for typography, shapes, buttons, tables, route, modals, picture carousels, and numerous others. </w:t>
      </w:r>
    </w:p>
    <w:p w:rsidR="00830DB6"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 xml:space="preserve">It can moreover utilize JavaScript plug-ins. </w:t>
      </w:r>
    </w:p>
    <w:p w:rsidR="00FD4C44" w:rsidRPr="003E19D3" w:rsidRDefault="00830DB6" w:rsidP="00023255">
      <w:pPr>
        <w:pStyle w:val="ListParagraph"/>
        <w:numPr>
          <w:ilvl w:val="0"/>
          <w:numId w:val="39"/>
        </w:numPr>
        <w:spacing w:line="360" w:lineRule="auto"/>
        <w:jc w:val="both"/>
        <w:rPr>
          <w:rFonts w:ascii="Times New Roman" w:hAnsi="Times New Roman" w:cs="Times New Roman"/>
          <w:sz w:val="24"/>
          <w:szCs w:val="24"/>
        </w:rPr>
      </w:pPr>
      <w:r w:rsidRPr="003E19D3">
        <w:rPr>
          <w:rFonts w:ascii="Times New Roman" w:hAnsi="Times New Roman" w:cs="Times New Roman"/>
          <w:sz w:val="24"/>
          <w:szCs w:val="24"/>
        </w:rPr>
        <w:t>It encourages you to form responsive designs.</w:t>
      </w: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EA2CBF" w:rsidRPr="00F131F9" w:rsidRDefault="0024298B" w:rsidP="00EA2CBF">
      <w:pPr>
        <w:spacing w:line="360" w:lineRule="auto"/>
        <w:ind w:left="720"/>
        <w:jc w:val="both"/>
        <w:rPr>
          <w:rFonts w:ascii="Times New Roman" w:hAnsi="Times New Roman" w:cs="Times New Roman"/>
          <w:sz w:val="24"/>
        </w:rPr>
      </w:pPr>
      <w:r w:rsidRPr="00F131F9">
        <w:rPr>
          <w:rFonts w:ascii="Times New Roman" w:hAnsi="Times New Roman" w:cs="Times New Roman"/>
          <w:sz w:val="24"/>
        </w:rPr>
        <w:tab/>
      </w:r>
    </w:p>
    <w:p w:rsidR="001E0C37" w:rsidRPr="00F131F9" w:rsidRDefault="001E0C37"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E51A6B" w:rsidRDefault="00E51A6B" w:rsidP="001E0C37">
      <w:pPr>
        <w:pStyle w:val="ListParagraph"/>
        <w:spacing w:line="360" w:lineRule="auto"/>
        <w:ind w:left="1440"/>
        <w:jc w:val="both"/>
        <w:rPr>
          <w:rFonts w:ascii="Times New Roman" w:hAnsi="Times New Roman" w:cs="Times New Roman"/>
          <w:b/>
          <w:sz w:val="32"/>
        </w:rPr>
      </w:pPr>
    </w:p>
    <w:p w:rsidR="00702252" w:rsidRDefault="00702252" w:rsidP="001E0C37">
      <w:pPr>
        <w:pStyle w:val="ListParagraph"/>
        <w:spacing w:line="360" w:lineRule="auto"/>
        <w:ind w:left="1440"/>
        <w:jc w:val="both"/>
        <w:rPr>
          <w:rFonts w:ascii="Times New Roman" w:hAnsi="Times New Roman" w:cs="Times New Roman"/>
          <w:b/>
          <w:sz w:val="32"/>
        </w:rPr>
      </w:pPr>
    </w:p>
    <w:p w:rsidR="00702252" w:rsidRPr="00F131F9" w:rsidRDefault="00702252" w:rsidP="001E0C37">
      <w:pPr>
        <w:pStyle w:val="ListParagraph"/>
        <w:spacing w:line="360" w:lineRule="auto"/>
        <w:ind w:left="1440"/>
        <w:jc w:val="both"/>
        <w:rPr>
          <w:rFonts w:ascii="Times New Roman" w:hAnsi="Times New Roman" w:cs="Times New Roman"/>
          <w:b/>
          <w:sz w:val="32"/>
        </w:rPr>
      </w:pPr>
    </w:p>
    <w:p w:rsidR="008639CE" w:rsidRPr="00F131F9" w:rsidRDefault="008639CE" w:rsidP="003A4D95">
      <w:pPr>
        <w:spacing w:line="360" w:lineRule="auto"/>
        <w:jc w:val="right"/>
        <w:rPr>
          <w:rFonts w:ascii="Times New Roman" w:hAnsi="Times New Roman" w:cs="Times New Roman"/>
          <w:b/>
          <w:sz w:val="32"/>
        </w:rPr>
      </w:pPr>
    </w:p>
    <w:p w:rsidR="003A4D95" w:rsidRPr="00F131F9" w:rsidRDefault="0024298B" w:rsidP="003A4D95">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3A4D95">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1809E1">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11"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4865C7" w:rsidRPr="00F131F9" w:rsidRDefault="004865C7" w:rsidP="004865C7">
      <w:pPr>
        <w:spacing w:line="360" w:lineRule="auto"/>
        <w:rPr>
          <w:rFonts w:ascii="Times New Roman" w:hAnsi="Times New Roman" w:cs="Times New Roman"/>
          <w:b/>
          <w:noProof/>
          <w:sz w:val="28"/>
        </w:rPr>
      </w:pPr>
    </w:p>
    <w:p w:rsidR="004865C7" w:rsidRPr="00F131F9" w:rsidRDefault="004865C7" w:rsidP="000C5EBB">
      <w:pPr>
        <w:spacing w:line="360" w:lineRule="auto"/>
        <w:ind w:firstLine="720"/>
        <w:rPr>
          <w:rFonts w:ascii="Times New Roman" w:hAnsi="Times New Roman" w:cs="Times New Roman"/>
          <w:b/>
          <w:sz w:val="28"/>
        </w:rPr>
      </w:pPr>
    </w:p>
    <w:p w:rsidR="000C5EBB" w:rsidRPr="00F131F9" w:rsidRDefault="00807768" w:rsidP="00D36DB4">
      <w:pPr>
        <w:spacing w:line="360" w:lineRule="auto"/>
        <w:ind w:left="1440" w:firstLine="720"/>
        <w:rPr>
          <w:rFonts w:ascii="Times New Roman" w:hAnsi="Times New Roman" w:cs="Times New Roman"/>
          <w:b/>
          <w:sz w:val="28"/>
        </w:rPr>
      </w:pPr>
      <w:r>
        <w:rPr>
          <w:rFonts w:ascii="Times New Roman" w:hAnsi="Times New Roman" w:cs="Times New Roman"/>
          <w:b/>
          <w:sz w:val="28"/>
        </w:rPr>
        <w:t>Fig.2</w:t>
      </w:r>
      <w:r w:rsidR="0049166D" w:rsidRPr="00F131F9">
        <w:rPr>
          <w:rFonts w:ascii="Times New Roman" w:hAnsi="Times New Roman" w:cs="Times New Roman"/>
          <w:b/>
          <w:sz w:val="28"/>
        </w:rPr>
        <w:t xml:space="preserve"> ER-Diagram: Entity relationship diagram</w:t>
      </w:r>
    </w:p>
    <w:p w:rsidR="00AC033B" w:rsidRDefault="00AC033B" w:rsidP="00971A19">
      <w:pPr>
        <w:spacing w:line="360" w:lineRule="auto"/>
        <w:jc w:val="both"/>
        <w:rPr>
          <w:rFonts w:ascii="Times New Roman" w:hAnsi="Times New Roman" w:cs="Times New Roman"/>
          <w:b/>
          <w:sz w:val="28"/>
        </w:rPr>
      </w:pPr>
    </w:p>
    <w:p w:rsidR="000C5EBB" w:rsidRPr="00F131F9" w:rsidRDefault="0024298B" w:rsidP="00971A19">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F74AE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023255">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1918DA">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1918DA" w:rsidP="007806F3">
      <w:pPr>
        <w:spacing w:line="360" w:lineRule="auto"/>
        <w:jc w:val="both"/>
        <w:rPr>
          <w:rFonts w:ascii="Times New Roman" w:hAnsi="Times New Roman" w:cs="Times New Roman"/>
          <w:b/>
          <w:noProof/>
          <w:sz w:val="32"/>
        </w:rPr>
      </w:pPr>
      <w:r>
        <w:rPr>
          <w:rFonts w:ascii="Times New Roman" w:hAnsi="Times New Roman" w:cs="Times New Roman"/>
          <w:b/>
          <w:noProof/>
          <w:sz w:val="32"/>
        </w:rPr>
        <w:pict w14:anchorId="26FE57F6">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918DA" w:rsidRPr="00E609CA" w:rsidRDefault="001918DA"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918DA" w:rsidRPr="00E609CA" w:rsidRDefault="001918DA"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918DA" w:rsidRPr="00E609CA" w:rsidRDefault="001918DA"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918DA" w:rsidRDefault="001918DA"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918DA" w:rsidRPr="006E1258" w:rsidRDefault="001918DA"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918DA" w:rsidRPr="006E1258" w:rsidRDefault="001918DA"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918DA" w:rsidRDefault="001918DA" w:rsidP="00C8553B">
                    <w:pPr>
                      <w:rPr>
                        <w:rFonts w:ascii="Times New Roman" w:hAnsi="Times New Roman" w:cs="Times New Roman"/>
                        <w:b/>
                        <w:sz w:val="28"/>
                      </w:rPr>
                    </w:pPr>
                  </w:p>
                  <w:p w:rsidR="001918DA" w:rsidRPr="006E1258" w:rsidRDefault="001918DA"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24298B" w:rsidP="000C5EBB">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C8553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844AB8" w:rsidRDefault="00807768" w:rsidP="002547DB">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3</w:t>
      </w:r>
      <w:r w:rsidR="0049166D" w:rsidRPr="00F131F9">
        <w:rPr>
          <w:rFonts w:ascii="Times New Roman" w:hAnsi="Times New Roman" w:cs="Times New Roman"/>
          <w:b/>
          <w:sz w:val="28"/>
        </w:rPr>
        <w:t xml:space="preserve"> Zero level data flow diagram</w:t>
      </w: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Default="00DE28A3" w:rsidP="002547DB">
      <w:pPr>
        <w:spacing w:line="360" w:lineRule="auto"/>
        <w:ind w:left="2160" w:firstLine="720"/>
        <w:jc w:val="both"/>
        <w:rPr>
          <w:rFonts w:ascii="Times New Roman" w:hAnsi="Times New Roman" w:cs="Times New Roman"/>
          <w:b/>
          <w:sz w:val="28"/>
        </w:rPr>
      </w:pPr>
    </w:p>
    <w:p w:rsidR="00DE28A3" w:rsidRPr="00F131F9" w:rsidRDefault="00DE28A3" w:rsidP="002547DB">
      <w:pPr>
        <w:spacing w:line="360" w:lineRule="auto"/>
        <w:ind w:left="2160" w:firstLine="720"/>
        <w:jc w:val="both"/>
        <w:rPr>
          <w:rFonts w:ascii="Times New Roman" w:hAnsi="Times New Roman" w:cs="Times New Roman"/>
          <w:b/>
          <w:sz w:val="28"/>
        </w:rPr>
      </w:pPr>
    </w:p>
    <w:p w:rsidR="00F917EB" w:rsidRPr="00DE28A3" w:rsidRDefault="0024298B" w:rsidP="001918DA">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BB5699">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F131F9" w:rsidRDefault="00807768" w:rsidP="00541A64">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4</w:t>
      </w:r>
      <w:r w:rsidR="0024298B" w:rsidRPr="00F131F9">
        <w:rPr>
          <w:rFonts w:ascii="Times New Roman" w:hAnsi="Times New Roman" w:cs="Times New Roman"/>
          <w:b/>
          <w:sz w:val="28"/>
        </w:rPr>
        <w:t xml:space="preserve"> One level data flow diagram</w:t>
      </w:r>
    </w:p>
    <w:p w:rsidR="0064297E" w:rsidRPr="00BB5699" w:rsidRDefault="0024298B" w:rsidP="001918DA">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1918DA">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24542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F131F9" w:rsidRDefault="00807768"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w:t>
      </w:r>
      <w:r w:rsidR="009410A0">
        <w:rPr>
          <w:rFonts w:ascii="Times New Roman" w:hAnsi="Times New Roman" w:cs="Times New Roman"/>
          <w:b/>
          <w:sz w:val="28"/>
        </w:rPr>
        <w:t xml:space="preserve"> </w:t>
      </w:r>
      <w:r>
        <w:rPr>
          <w:rFonts w:ascii="Times New Roman" w:hAnsi="Times New Roman" w:cs="Times New Roman"/>
          <w:b/>
          <w:sz w:val="28"/>
        </w:rPr>
        <w:t>5</w:t>
      </w:r>
      <w:r w:rsidR="0024298B">
        <w:rPr>
          <w:rFonts w:ascii="Times New Roman" w:hAnsi="Times New Roman" w:cs="Times New Roman"/>
          <w:b/>
          <w:sz w:val="28"/>
        </w:rPr>
        <w:t xml:space="preserve"> </w:t>
      </w:r>
      <w:r w:rsidR="003E6198">
        <w:rPr>
          <w:rFonts w:ascii="Times New Roman" w:hAnsi="Times New Roman" w:cs="Times New Roman"/>
          <w:b/>
          <w:sz w:val="28"/>
        </w:rPr>
        <w:t>Administrative t</w:t>
      </w:r>
      <w:r w:rsidR="0024298B">
        <w:rPr>
          <w:rFonts w:ascii="Times New Roman" w:hAnsi="Times New Roman" w:cs="Times New Roman"/>
          <w:b/>
          <w:sz w:val="28"/>
        </w:rPr>
        <w:t>wo</w:t>
      </w:r>
      <w:r w:rsidR="00CD51F9">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BB5699" w:rsidRDefault="0024298B" w:rsidP="00BB5699">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DF31D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6</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A84A2B" w:rsidRPr="001511D4" w:rsidRDefault="0024298B" w:rsidP="001511D4">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D82A4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7</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7D4EE3" w:rsidRPr="00F131F9" w:rsidRDefault="007D4EE3" w:rsidP="000C5EBB">
      <w:pPr>
        <w:spacing w:line="360" w:lineRule="auto"/>
        <w:ind w:firstLine="720"/>
        <w:jc w:val="both"/>
        <w:rPr>
          <w:rFonts w:ascii="Times New Roman" w:hAnsi="Times New Roman" w:cs="Times New Roman"/>
          <w:b/>
          <w:sz w:val="28"/>
        </w:rPr>
      </w:pPr>
    </w:p>
    <w:p w:rsidR="00AC033B" w:rsidRPr="00F131F9" w:rsidRDefault="0024298B" w:rsidP="00AC033B">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366397">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Category</w:t>
      </w:r>
      <w:proofErr w:type="spellEnd"/>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details</w:t>
      </w:r>
      <w:proofErr w:type="spellEnd"/>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24298B" w:rsidP="00BE2665">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ltmob</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7E726A">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b_photos</w:t>
      </w:r>
      <w:proofErr w:type="spellEnd"/>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24298B" w:rsidP="004A1F1F">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CE18CD">
      <w:pPr>
        <w:spacing w:line="360" w:lineRule="auto"/>
        <w:ind w:left="720"/>
        <w:rPr>
          <w:rFonts w:ascii="Times New Roman" w:hAnsi="Times New Roman" w:cs="Times New Roman"/>
          <w:b/>
          <w:sz w:val="28"/>
        </w:rPr>
      </w:pPr>
    </w:p>
    <w:p w:rsidR="00AC033B" w:rsidRPr="00F131F9" w:rsidRDefault="0024298B" w:rsidP="00CE18CD">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b_subcat</w:t>
      </w:r>
      <w:proofErr w:type="spellEnd"/>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contact_us</w:t>
      </w:r>
      <w:proofErr w:type="spellEnd"/>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faq</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84098C" w:rsidRDefault="0084098C" w:rsidP="0084098C">
      <w:pPr>
        <w:pStyle w:val="ListParagraph"/>
        <w:spacing w:line="360" w:lineRule="auto"/>
        <w:ind w:left="108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CE18CD" w:rsidRDefault="00CE18CD" w:rsidP="00CE18CD">
      <w:pPr>
        <w:pStyle w:val="ListParagraph"/>
        <w:spacing w:line="360" w:lineRule="auto"/>
        <w:ind w:left="360"/>
        <w:rPr>
          <w:rFonts w:ascii="Times New Roman" w:hAnsi="Times New Roman" w:cs="Times New Roman"/>
          <w:b/>
          <w:sz w:val="28"/>
        </w:rPr>
      </w:pPr>
    </w:p>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24298B" w:rsidP="00C777EC">
      <w:pPr>
        <w:pStyle w:val="ListParagraph"/>
        <w:numPr>
          <w:ilvl w:val="0"/>
          <w:numId w:val="13"/>
        </w:numPr>
        <w:spacing w:line="360" w:lineRule="auto"/>
        <w:ind w:left="360"/>
        <w:rPr>
          <w:rFonts w:ascii="Times New Roman" w:hAnsi="Times New Roman" w:cs="Times New Roman"/>
          <w:b/>
          <w:sz w:val="28"/>
        </w:rPr>
      </w:pPr>
      <w:proofErr w:type="spellStart"/>
      <w:r w:rsidRPr="00F131F9">
        <w:rPr>
          <w:rFonts w:ascii="Times New Roman" w:hAnsi="Times New Roman" w:cs="Times New Roman"/>
          <w:b/>
          <w:sz w:val="28"/>
        </w:rPr>
        <w:lastRenderedPageBreak/>
        <w:t>lgn_tbl</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75A5" w:rsidRDefault="00AC75A5" w:rsidP="00AC033B">
      <w:pPr>
        <w:pStyle w:val="ListParagraph"/>
        <w:spacing w:line="360" w:lineRule="auto"/>
        <w:ind w:left="1080"/>
        <w:rPr>
          <w:rFonts w:ascii="Times New Roman" w:hAnsi="Times New Roman" w:cs="Times New Roman"/>
          <w:b/>
          <w:sz w:val="28"/>
        </w:rPr>
      </w:pPr>
    </w:p>
    <w:p w:rsidR="00AC033B" w:rsidRPr="00F131F9" w:rsidRDefault="008E3549" w:rsidP="00C777EC">
      <w:pPr>
        <w:pStyle w:val="ListParagraph"/>
        <w:spacing w:line="360" w:lineRule="auto"/>
        <w:ind w:left="360" w:hanging="360"/>
        <w:rPr>
          <w:rFonts w:ascii="Times New Roman" w:hAnsi="Times New Roman" w:cs="Times New Roman"/>
          <w:b/>
          <w:sz w:val="28"/>
        </w:rPr>
      </w:pPr>
      <w:r>
        <w:rPr>
          <w:rFonts w:ascii="Times New Roman" w:hAnsi="Times New Roman" w:cs="Times New Roman"/>
          <w:b/>
          <w:sz w:val="28"/>
        </w:rPr>
        <w:t>10</w:t>
      </w:r>
      <w:r w:rsidR="0024298B" w:rsidRPr="00F131F9">
        <w:rPr>
          <w:rFonts w:ascii="Times New Roman" w:hAnsi="Times New Roman" w:cs="Times New Roman"/>
          <w:b/>
          <w:sz w:val="28"/>
        </w:rPr>
        <w:t xml:space="preserve">.  </w:t>
      </w:r>
      <w:proofErr w:type="spellStart"/>
      <w:r w:rsidR="0024298B" w:rsidRPr="00F131F9">
        <w:rPr>
          <w:rFonts w:ascii="Times New Roman" w:hAnsi="Times New Roman" w:cs="Times New Roman"/>
          <w:b/>
          <w:sz w:val="28"/>
        </w:rPr>
        <w:t>Login_info</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ED571A" w:rsidRDefault="00ED571A" w:rsidP="00ED571A">
      <w:pPr>
        <w:pStyle w:val="ListParagraph"/>
        <w:spacing w:line="360" w:lineRule="auto"/>
        <w:ind w:left="360"/>
        <w:rPr>
          <w:rFonts w:ascii="Times New Roman" w:hAnsi="Times New Roman" w:cs="Times New Roman"/>
          <w:b/>
          <w:sz w:val="28"/>
        </w:rPr>
      </w:pPr>
    </w:p>
    <w:p w:rsidR="00AC033B" w:rsidRPr="00ED571A" w:rsidRDefault="008E3549" w:rsidP="00ED571A">
      <w:pPr>
        <w:spacing w:line="360" w:lineRule="auto"/>
        <w:ind w:left="360" w:hanging="360"/>
        <w:rPr>
          <w:rFonts w:ascii="Times New Roman" w:hAnsi="Times New Roman" w:cs="Times New Roman"/>
          <w:b/>
          <w:sz w:val="28"/>
        </w:rPr>
      </w:pPr>
      <w:r>
        <w:rPr>
          <w:rFonts w:ascii="Times New Roman" w:hAnsi="Times New Roman" w:cs="Times New Roman"/>
          <w:b/>
          <w:sz w:val="28"/>
        </w:rPr>
        <w:t>11</w:t>
      </w:r>
      <w:r w:rsidR="00ED571A">
        <w:rPr>
          <w:rFonts w:ascii="Times New Roman" w:hAnsi="Times New Roman" w:cs="Times New Roman"/>
          <w:b/>
          <w:sz w:val="28"/>
        </w:rPr>
        <w:t>.</w:t>
      </w:r>
      <w:r w:rsidR="00AC75A5" w:rsidRPr="00ED571A">
        <w:rPr>
          <w:rFonts w:ascii="Times New Roman" w:hAnsi="Times New Roman" w:cs="Times New Roman"/>
          <w:b/>
          <w:sz w:val="28"/>
        </w:rPr>
        <w:t xml:space="preserve"> 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tp</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ashvalu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AC033B">
      <w:pPr>
        <w:spacing w:line="360" w:lineRule="auto"/>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lastRenderedPageBreak/>
        <w:t>12.</w:t>
      </w:r>
      <w:r w:rsidR="007F41D3" w:rsidRPr="008E3549">
        <w:rPr>
          <w:rFonts w:ascii="Times New Roman" w:hAnsi="Times New Roman" w:cs="Times New Roman"/>
          <w:b/>
          <w:sz w:val="28"/>
        </w:rPr>
        <w:t xml:space="preserve"> </w:t>
      </w:r>
      <w:proofErr w:type="spellStart"/>
      <w:proofErr w:type="gramStart"/>
      <w:r w:rsidR="0024298B" w:rsidRPr="008E3549">
        <w:rPr>
          <w:rFonts w:ascii="Times New Roman" w:hAnsi="Times New Roman" w:cs="Times New Roman"/>
          <w:b/>
          <w:sz w:val="28"/>
        </w:rPr>
        <w:t>product_details</w:t>
      </w:r>
      <w:proofErr w:type="spellEnd"/>
      <w:proofErr w:type="gram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Default="002818D9" w:rsidP="002818D9">
      <w:pPr>
        <w:pStyle w:val="ListParagraph"/>
        <w:spacing w:line="360" w:lineRule="auto"/>
        <w:ind w:left="1080"/>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t>13.</w:t>
      </w:r>
      <w:r w:rsidR="007F41D3" w:rsidRPr="008E3549">
        <w:rPr>
          <w:rFonts w:ascii="Times New Roman" w:hAnsi="Times New Roman" w:cs="Times New Roman"/>
          <w:b/>
          <w:sz w:val="28"/>
        </w:rPr>
        <w:t xml:space="preserve"> </w:t>
      </w:r>
      <w:proofErr w:type="spellStart"/>
      <w:proofErr w:type="gramStart"/>
      <w:r w:rsidR="0024298B" w:rsidRPr="008E3549">
        <w:rPr>
          <w:rFonts w:ascii="Times New Roman" w:hAnsi="Times New Roman" w:cs="Times New Roman"/>
          <w:b/>
          <w:sz w:val="28"/>
        </w:rPr>
        <w:t>vender_details</w:t>
      </w:r>
      <w:proofErr w:type="spellEnd"/>
      <w:proofErr w:type="gram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7F41D3"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v_</w:t>
            </w:r>
            <w:r w:rsidR="0024298B" w:rsidRPr="00F131F9">
              <w:rPr>
                <w:rFonts w:ascii="Times New Roman" w:hAnsi="Times New Roman" w:cs="Times New Roman"/>
                <w:sz w:val="24"/>
                <w:szCs w:val="24"/>
              </w:rPr>
              <w:t>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8E3549" w:rsidRDefault="008E3549" w:rsidP="008E3549">
      <w:pPr>
        <w:spacing w:line="360" w:lineRule="auto"/>
        <w:rPr>
          <w:rFonts w:ascii="Times New Roman" w:hAnsi="Times New Roman" w:cs="Times New Roman"/>
          <w:b/>
          <w:sz w:val="28"/>
        </w:rPr>
      </w:pPr>
      <w:r>
        <w:rPr>
          <w:rFonts w:ascii="Times New Roman" w:hAnsi="Times New Roman" w:cs="Times New Roman"/>
          <w:b/>
          <w:sz w:val="28"/>
        </w:rPr>
        <w:t>14.</w:t>
      </w:r>
      <w:r w:rsidR="00125878" w:rsidRPr="008E3549">
        <w:rPr>
          <w:rFonts w:ascii="Times New Roman" w:hAnsi="Times New Roman" w:cs="Times New Roman"/>
          <w:b/>
          <w:sz w:val="28"/>
        </w:rPr>
        <w:t xml:space="preserve"> </w:t>
      </w:r>
      <w:proofErr w:type="spellStart"/>
      <w:r w:rsidR="0024298B" w:rsidRPr="008E3549">
        <w:rPr>
          <w:rFonts w:ascii="Times New Roman" w:hAnsi="Times New Roman" w:cs="Times New Roman"/>
          <w:b/>
          <w:sz w:val="28"/>
        </w:rPr>
        <w:t>Vender_type</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17288A" w:rsidRPr="008639CE" w:rsidRDefault="0024298B" w:rsidP="0017288A">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1918D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1A974760">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918DA" w:rsidRPr="00E415B2" w:rsidRDefault="001918DA"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918DA" w:rsidRPr="002514E3" w:rsidRDefault="001918DA"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918DA" w:rsidRPr="00483D8C" w:rsidRDefault="001918DA" w:rsidP="0017288A"/>
                </w:txbxContent>
              </v:textbox>
            </v:oval>
            <v:oval id="Oval 441" o:spid="_x0000_s1088" style="position:absolute;left:5006;top:3274;width:2829;height:480;visibility:visible">
              <v:textbox>
                <w:txbxContent>
                  <w:p w:rsidR="001918DA" w:rsidRPr="00E415B2" w:rsidRDefault="001918DA"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918DA" w:rsidRPr="00E415B2" w:rsidRDefault="001918DA"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918DA" w:rsidRPr="00E415B2" w:rsidRDefault="001918DA"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918DA" w:rsidRPr="002514E3" w:rsidRDefault="001918DA"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918DA" w:rsidRPr="002514E3" w:rsidRDefault="001918DA"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918DA" w:rsidRPr="002514E3" w:rsidRDefault="001918DA"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918DA" w:rsidRPr="002514E3" w:rsidRDefault="001918DA"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918DA" w:rsidRPr="002514E3" w:rsidRDefault="001918DA"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918DA" w:rsidRPr="002514E3" w:rsidRDefault="001918DA"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918DA" w:rsidRPr="002514E3" w:rsidRDefault="001918DA"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6E1406" w:rsidRDefault="00807768" w:rsidP="000E1E14">
      <w:pPr>
        <w:spacing w:line="360" w:lineRule="auto"/>
        <w:ind w:left="2880" w:firstLine="720"/>
        <w:jc w:val="both"/>
        <w:rPr>
          <w:rFonts w:ascii="Times New Roman" w:hAnsi="Times New Roman" w:cs="Times New Roman"/>
          <w:b/>
          <w:sz w:val="28"/>
        </w:rPr>
      </w:pPr>
      <w:r>
        <w:rPr>
          <w:rFonts w:ascii="Times New Roman" w:hAnsi="Times New Roman" w:cs="Times New Roman"/>
          <w:b/>
          <w:sz w:val="28"/>
        </w:rPr>
        <w:t>Fig. 8</w:t>
      </w:r>
      <w:r w:rsidR="0024298B" w:rsidRPr="008639CE">
        <w:rPr>
          <w:rFonts w:ascii="Times New Roman" w:hAnsi="Times New Roman" w:cs="Times New Roman"/>
          <w:b/>
          <w:sz w:val="28"/>
        </w:rPr>
        <w:t xml:space="preserve"> System use case diagram</w:t>
      </w:r>
    </w:p>
    <w:p w:rsidR="0017288A" w:rsidRPr="007E0A42" w:rsidRDefault="0024298B" w:rsidP="007E0A42">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1918D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3FB0E122">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918DA" w:rsidRPr="00E415B2" w:rsidRDefault="001918DA"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918DA" w:rsidRPr="002514E3" w:rsidRDefault="001918DA"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918DA" w:rsidRPr="00483D8C" w:rsidRDefault="001918DA" w:rsidP="0017288A"/>
                </w:txbxContent>
              </v:textbox>
            </v:oval>
            <v:oval id="Oval 479" o:spid="_x0000_s1126" style="position:absolute;left:5006;top:3274;width:2829;height:480;visibility:visible">
              <v:textbox>
                <w:txbxContent>
                  <w:p w:rsidR="001918DA" w:rsidRPr="00E415B2" w:rsidRDefault="001918DA"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918DA" w:rsidRPr="00E415B2" w:rsidRDefault="001918DA"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918DA" w:rsidRPr="00E415B2" w:rsidRDefault="001918DA"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918DA" w:rsidRPr="002514E3" w:rsidRDefault="001918DA"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918DA" w:rsidRPr="002514E3" w:rsidRDefault="001918DA"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w:t>
      </w:r>
      <w:r w:rsidR="00280B70">
        <w:rPr>
          <w:rFonts w:ascii="Times New Roman" w:hAnsi="Times New Roman" w:cs="Times New Roman"/>
          <w:b/>
          <w:sz w:val="28"/>
        </w:rPr>
        <w:t xml:space="preserve">9 </w:t>
      </w:r>
      <w:r>
        <w:rPr>
          <w:rFonts w:ascii="Times New Roman" w:hAnsi="Times New Roman" w:cs="Times New Roman"/>
          <w:b/>
          <w:sz w:val="28"/>
        </w:rPr>
        <w:t>Administrative</w:t>
      </w:r>
      <w:r w:rsidRPr="008639CE">
        <w:rPr>
          <w:rFonts w:ascii="Times New Roman" w:hAnsi="Times New Roman" w:cs="Times New Roman"/>
          <w:b/>
          <w:sz w:val="28"/>
        </w:rPr>
        <w:t xml:space="preserve"> level use case diagram</w:t>
      </w:r>
    </w:p>
    <w:p w:rsidR="0017288A" w:rsidRPr="007E0A42" w:rsidRDefault="0024298B" w:rsidP="009C516D">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1918DA" w:rsidP="0017288A">
      <w:pPr>
        <w:spacing w:line="360" w:lineRule="auto"/>
        <w:rPr>
          <w:rFonts w:ascii="Times New Roman" w:hAnsi="Times New Roman" w:cs="Times New Roman"/>
          <w:b/>
          <w:sz w:val="28"/>
        </w:rPr>
      </w:pPr>
      <w:r>
        <w:rPr>
          <w:rFonts w:ascii="Times New Roman" w:hAnsi="Times New Roman" w:cs="Times New Roman"/>
          <w:b/>
          <w:noProof/>
          <w:sz w:val="28"/>
        </w:rPr>
        <w:pict w14:anchorId="64F7156F">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918DA" w:rsidRPr="002514E3" w:rsidRDefault="001918DA"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Default="00280B70"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10 </w:t>
      </w:r>
      <w:r w:rsidR="0024298B">
        <w:rPr>
          <w:rFonts w:ascii="Times New Roman" w:hAnsi="Times New Roman" w:cs="Times New Roman"/>
          <w:b/>
          <w:sz w:val="28"/>
        </w:rPr>
        <w:t>Users</w:t>
      </w:r>
      <w:r w:rsidR="0024298B" w:rsidRPr="008639CE">
        <w:rPr>
          <w:rFonts w:ascii="Times New Roman" w:hAnsi="Times New Roman" w:cs="Times New Roman"/>
          <w:b/>
          <w:sz w:val="28"/>
        </w:rPr>
        <w:t xml:space="preserve"> level use case diagram</w:t>
      </w:r>
    </w:p>
    <w:p w:rsidR="007E0A42" w:rsidRPr="008639CE" w:rsidRDefault="007E0A42" w:rsidP="0017288A">
      <w:pPr>
        <w:spacing w:line="360" w:lineRule="auto"/>
        <w:ind w:left="2160" w:firstLine="720"/>
        <w:jc w:val="both"/>
        <w:rPr>
          <w:rFonts w:ascii="Times New Roman" w:hAnsi="Times New Roman" w:cs="Times New Roman"/>
          <w:b/>
          <w:sz w:val="28"/>
        </w:rPr>
      </w:pPr>
    </w:p>
    <w:p w:rsidR="0017288A" w:rsidRPr="00776766" w:rsidRDefault="0024298B" w:rsidP="001918DA">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1918DA">
        <w:rPr>
          <w:rFonts w:ascii="Times New Roman" w:hAnsi="Times New Roman" w:cs="Times New Roman"/>
          <w:b/>
          <w:noProof/>
          <w:sz w:val="28"/>
        </w:rPr>
        <w:pict w14:anchorId="043C6700">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918DA" w:rsidRPr="002514E3" w:rsidRDefault="001918DA"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918DA" w:rsidRPr="002514E3" w:rsidRDefault="001918DA"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918DA" w:rsidRPr="002514E3" w:rsidRDefault="001918DA"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918DA" w:rsidRPr="002514E3" w:rsidRDefault="001918DA"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918DA" w:rsidRPr="002514E3" w:rsidRDefault="001918DA"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AC033B"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w:t>
      </w:r>
      <w:r w:rsidR="00280B70">
        <w:rPr>
          <w:rFonts w:ascii="Times New Roman" w:hAnsi="Times New Roman" w:cs="Times New Roman"/>
          <w:b/>
          <w:sz w:val="28"/>
        </w:rPr>
        <w:t xml:space="preserve">Fig. 11 </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776766" w:rsidRDefault="00776766" w:rsidP="00413A76">
      <w:pPr>
        <w:spacing w:line="360" w:lineRule="auto"/>
        <w:rPr>
          <w:rFonts w:ascii="Times New Roman" w:hAnsi="Times New Roman" w:cs="Times New Roman"/>
          <w:b/>
          <w:sz w:val="28"/>
          <w:szCs w:val="28"/>
        </w:rPr>
      </w:pPr>
    </w:p>
    <w:p w:rsidR="00413A76" w:rsidRPr="00F131F9" w:rsidRDefault="0024298B" w:rsidP="00413A7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067B2A">
      <w:pPr>
        <w:pStyle w:val="ListParagraph"/>
        <w:numPr>
          <w:ilvl w:val="0"/>
          <w:numId w:val="17"/>
        </w:numPr>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F6098E">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6"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413A76">
      <w:pPr>
        <w:ind w:firstLine="450"/>
        <w:rPr>
          <w:rFonts w:ascii="Times New Roman" w:hAnsi="Times New Roman" w:cs="Times New Roman"/>
          <w:b/>
          <w:sz w:val="28"/>
        </w:rPr>
      </w:pPr>
    </w:p>
    <w:p w:rsidR="00413A76" w:rsidRPr="00F131F9" w:rsidRDefault="00280B70" w:rsidP="00F6098E">
      <w:pPr>
        <w:jc w:val="center"/>
        <w:rPr>
          <w:rFonts w:ascii="Times New Roman" w:hAnsi="Times New Roman" w:cs="Times New Roman"/>
          <w:b/>
          <w:sz w:val="28"/>
        </w:rPr>
      </w:pPr>
      <w:r>
        <w:rPr>
          <w:rFonts w:ascii="Times New Roman" w:hAnsi="Times New Roman" w:cs="Times New Roman"/>
          <w:b/>
          <w:sz w:val="28"/>
        </w:rPr>
        <w:t>Fig. 12</w:t>
      </w:r>
      <w:r w:rsidR="0024298B" w:rsidRPr="00F131F9">
        <w:rPr>
          <w:rFonts w:ascii="Times New Roman" w:hAnsi="Times New Roman" w:cs="Times New Roman"/>
          <w:b/>
          <w:sz w:val="28"/>
        </w:rPr>
        <w:t xml:space="preserve"> Registration page activity diagram</w:t>
      </w:r>
    </w:p>
    <w:p w:rsidR="00413A76" w:rsidRPr="00F131F9" w:rsidRDefault="00413A76" w:rsidP="00413A76">
      <w:pPr>
        <w:rPr>
          <w:rFonts w:ascii="Times New Roman" w:hAnsi="Times New Roman" w:cs="Times New Roman"/>
          <w:b/>
          <w:sz w:val="28"/>
        </w:rPr>
      </w:pPr>
    </w:p>
    <w:p w:rsidR="00413A76" w:rsidRPr="00F131F9" w:rsidRDefault="0024298B" w:rsidP="00AF644B">
      <w:pPr>
        <w:pStyle w:val="ListParagraph"/>
        <w:numPr>
          <w:ilvl w:val="0"/>
          <w:numId w:val="17"/>
        </w:numPr>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413A76" w:rsidP="00413A76">
      <w:pPr>
        <w:ind w:firstLine="450"/>
        <w:rPr>
          <w:rFonts w:ascii="Times New Roman" w:hAnsi="Times New Roman" w:cs="Times New Roman"/>
          <w:b/>
          <w:sz w:val="28"/>
        </w:rPr>
      </w:pPr>
    </w:p>
    <w:p w:rsidR="00413A76" w:rsidRPr="00F131F9" w:rsidRDefault="0024298B" w:rsidP="00650419">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7"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F131F9" w:rsidRDefault="0024298B" w:rsidP="00370552">
      <w:pPr>
        <w:ind w:firstLine="45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sidRPr="00370552">
        <w:rPr>
          <w:rFonts w:ascii="Times New Roman" w:hAnsi="Times New Roman" w:cs="Times New Roman"/>
          <w:b/>
          <w:sz w:val="28"/>
          <w:szCs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p>
    <w:p w:rsidR="00370552" w:rsidRDefault="0024298B" w:rsidP="00370552">
      <w:pPr>
        <w:spacing w:line="360" w:lineRule="auto"/>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p>
    <w:p w:rsidR="00413A76" w:rsidRPr="00F131F9" w:rsidRDefault="00280B70" w:rsidP="00A91A4C">
      <w:pPr>
        <w:spacing w:line="360" w:lineRule="auto"/>
        <w:jc w:val="center"/>
        <w:rPr>
          <w:rFonts w:ascii="Times New Roman" w:hAnsi="Times New Roman" w:cs="Times New Roman"/>
          <w:b/>
          <w:sz w:val="28"/>
        </w:rPr>
      </w:pPr>
      <w:r>
        <w:rPr>
          <w:rFonts w:ascii="Times New Roman" w:hAnsi="Times New Roman" w:cs="Times New Roman"/>
          <w:b/>
          <w:sz w:val="28"/>
        </w:rPr>
        <w:t>Fig. 13</w:t>
      </w:r>
      <w:r w:rsidR="007D4EE3">
        <w:rPr>
          <w:rFonts w:ascii="Times New Roman" w:hAnsi="Times New Roman" w:cs="Times New Roman"/>
          <w:b/>
          <w:sz w:val="28"/>
        </w:rPr>
        <w:t xml:space="preserve"> </w:t>
      </w:r>
      <w:r w:rsidR="007D4EE3" w:rsidRPr="00F131F9">
        <w:rPr>
          <w:rFonts w:ascii="Times New Roman" w:hAnsi="Times New Roman" w:cs="Times New Roman"/>
          <w:b/>
          <w:sz w:val="28"/>
        </w:rPr>
        <w:t>Login</w:t>
      </w:r>
      <w:r w:rsidR="0024298B" w:rsidRPr="00F131F9">
        <w:rPr>
          <w:rFonts w:ascii="Times New Roman" w:hAnsi="Times New Roman" w:cs="Times New Roman"/>
          <w:b/>
          <w:sz w:val="28"/>
        </w:rPr>
        <w:t xml:space="preserve"> page activity diagram</w:t>
      </w:r>
    </w:p>
    <w:p w:rsidR="00413A76" w:rsidRDefault="00413A76" w:rsidP="00413A76">
      <w:pPr>
        <w:spacing w:line="360" w:lineRule="auto"/>
        <w:rPr>
          <w:rFonts w:ascii="Times New Roman" w:hAnsi="Times New Roman" w:cs="Times New Roman"/>
          <w:b/>
          <w:sz w:val="28"/>
        </w:rPr>
      </w:pPr>
    </w:p>
    <w:p w:rsidR="00370552" w:rsidRPr="00F131F9" w:rsidRDefault="00370552" w:rsidP="00413A76">
      <w:pPr>
        <w:spacing w:line="360" w:lineRule="auto"/>
        <w:rPr>
          <w:rFonts w:ascii="Times New Roman" w:hAnsi="Times New Roman" w:cs="Times New Roman"/>
          <w:b/>
          <w:sz w:val="28"/>
        </w:rPr>
      </w:pPr>
    </w:p>
    <w:p w:rsidR="00413A76"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CC6460">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F131F9" w:rsidRDefault="00280B70" w:rsidP="00395627">
      <w:pPr>
        <w:jc w:val="center"/>
        <w:rPr>
          <w:rFonts w:ascii="Times New Roman" w:hAnsi="Times New Roman" w:cs="Times New Roman"/>
          <w:b/>
          <w:sz w:val="28"/>
        </w:rPr>
      </w:pPr>
      <w:r>
        <w:rPr>
          <w:rFonts w:ascii="Times New Roman" w:hAnsi="Times New Roman" w:cs="Times New Roman"/>
          <w:b/>
          <w:sz w:val="28"/>
        </w:rPr>
        <w:t xml:space="preserve">Fig. 14 </w:t>
      </w:r>
      <w:r w:rsidR="0024298B">
        <w:rPr>
          <w:rFonts w:ascii="Times New Roman" w:hAnsi="Times New Roman" w:cs="Times New Roman"/>
          <w:b/>
          <w:sz w:val="28"/>
        </w:rPr>
        <w:t>Administrative</w:t>
      </w:r>
      <w:r w:rsidR="0024298B" w:rsidRPr="00F131F9">
        <w:rPr>
          <w:rFonts w:ascii="Times New Roman" w:hAnsi="Times New Roman" w:cs="Times New Roman"/>
          <w:b/>
          <w:sz w:val="28"/>
        </w:rPr>
        <w:t xml:space="preserve"> activity diagram</w:t>
      </w:r>
    </w:p>
    <w:p w:rsidR="00F2380E" w:rsidRPr="00F131F9" w:rsidRDefault="0024298B" w:rsidP="00AF644B">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CC6460">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5</w:t>
      </w:r>
      <w:r w:rsidR="0024298B">
        <w:rPr>
          <w:rFonts w:ascii="Times New Roman" w:hAnsi="Times New Roman" w:cs="Times New Roman"/>
          <w:b/>
          <w:sz w:val="28"/>
        </w:rPr>
        <w:t xml:space="preserve"> Vendors </w:t>
      </w:r>
      <w:r w:rsidR="0024298B" w:rsidRPr="00F131F9">
        <w:rPr>
          <w:rFonts w:ascii="Times New Roman" w:hAnsi="Times New Roman" w:cs="Times New Roman"/>
          <w:b/>
          <w:sz w:val="28"/>
        </w:rPr>
        <w:t>activity diagram</w:t>
      </w:r>
    </w:p>
    <w:p w:rsidR="00702BF4" w:rsidRPr="00F131F9" w:rsidRDefault="0024298B" w:rsidP="00AF644B">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CC6460">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20"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F131F9"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6</w:t>
      </w:r>
      <w:r w:rsidR="0024298B">
        <w:rPr>
          <w:rFonts w:ascii="Times New Roman" w:hAnsi="Times New Roman" w:cs="Times New Roman"/>
          <w:b/>
          <w:sz w:val="28"/>
        </w:rPr>
        <w:t xml:space="preserve"> Users </w:t>
      </w:r>
      <w:r w:rsidR="0024298B" w:rsidRPr="00F131F9">
        <w:rPr>
          <w:rFonts w:ascii="Times New Roman" w:hAnsi="Times New Roman" w:cs="Times New Roman"/>
          <w:b/>
          <w:sz w:val="28"/>
        </w:rPr>
        <w:t>activity diagram</w:t>
      </w:r>
    </w:p>
    <w:p w:rsidR="00702BF4" w:rsidRPr="00F131F9" w:rsidRDefault="00702BF4" w:rsidP="00824E18">
      <w:pPr>
        <w:spacing w:line="360" w:lineRule="auto"/>
        <w:jc w:val="both"/>
        <w:rPr>
          <w:rFonts w:ascii="Times New Roman" w:hAnsi="Times New Roman" w:cs="Times New Roman"/>
          <w:b/>
          <w:noProof/>
          <w:sz w:val="28"/>
        </w:rPr>
      </w:pPr>
    </w:p>
    <w:p w:rsidR="00C361BF" w:rsidRDefault="00C361BF" w:rsidP="00824E18">
      <w:pPr>
        <w:spacing w:line="360" w:lineRule="auto"/>
        <w:jc w:val="both"/>
        <w:rPr>
          <w:rFonts w:ascii="Times New Roman" w:hAnsi="Times New Roman" w:cs="Times New Roman"/>
          <w:b/>
          <w:sz w:val="28"/>
        </w:rPr>
      </w:pPr>
    </w:p>
    <w:p w:rsidR="00AF644B" w:rsidRDefault="00AF644B" w:rsidP="00824E18">
      <w:pPr>
        <w:spacing w:line="360" w:lineRule="auto"/>
        <w:jc w:val="both"/>
        <w:rPr>
          <w:rFonts w:ascii="Times New Roman" w:hAnsi="Times New Roman" w:cs="Times New Roman"/>
          <w:b/>
          <w:sz w:val="28"/>
        </w:rPr>
      </w:pPr>
    </w:p>
    <w:p w:rsidR="00F8148E" w:rsidRPr="00F131F9" w:rsidRDefault="00F8148E" w:rsidP="00824E18">
      <w:pPr>
        <w:spacing w:line="360" w:lineRule="auto"/>
        <w:jc w:val="both"/>
        <w:rPr>
          <w:rFonts w:ascii="Times New Roman" w:hAnsi="Times New Roman" w:cs="Times New Roman"/>
          <w:b/>
          <w:sz w:val="28"/>
        </w:rPr>
      </w:pPr>
    </w:p>
    <w:p w:rsidR="00585DF4" w:rsidRDefault="0024298B" w:rsidP="00585DF4">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CC6460">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21"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F131F9" w:rsidRDefault="00280B70" w:rsidP="00CC6460">
      <w:pPr>
        <w:spacing w:line="360" w:lineRule="auto"/>
        <w:jc w:val="center"/>
        <w:rPr>
          <w:rFonts w:ascii="Times New Roman" w:hAnsi="Times New Roman" w:cs="Times New Roman"/>
          <w:b/>
          <w:sz w:val="28"/>
          <w:szCs w:val="28"/>
        </w:rPr>
      </w:pPr>
      <w:r>
        <w:rPr>
          <w:rFonts w:ascii="Times New Roman" w:hAnsi="Times New Roman" w:cs="Times New Roman"/>
          <w:b/>
          <w:sz w:val="28"/>
        </w:rPr>
        <w:t>Fig. 17</w:t>
      </w:r>
      <w:r w:rsidR="0024298B">
        <w:rPr>
          <w:rFonts w:ascii="Times New Roman" w:hAnsi="Times New Roman" w:cs="Times New Roman"/>
          <w:b/>
          <w:sz w:val="28"/>
        </w:rPr>
        <w:t xml:space="preserve"> </w:t>
      </w:r>
      <w:r w:rsidR="0024298B">
        <w:rPr>
          <w:rFonts w:ascii="Times New Roman" w:hAnsi="Times New Roman" w:cs="Times New Roman"/>
          <w:b/>
          <w:sz w:val="28"/>
          <w:szCs w:val="32"/>
        </w:rPr>
        <w:t>Relational Schema</w:t>
      </w:r>
    </w:p>
    <w:p w:rsidR="00AF644B"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196AAF">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F70695">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0A5DE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F70695">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DE74B4" w:rsidRPr="00F131F9" w:rsidRDefault="0024298B" w:rsidP="00C81DF9">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2"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F131F9" w:rsidRDefault="0024298B" w:rsidP="00AF075C">
      <w:pPr>
        <w:spacing w:line="360" w:lineRule="auto"/>
        <w:jc w:val="center"/>
        <w:rPr>
          <w:rFonts w:ascii="Times New Roman" w:hAnsi="Times New Roman" w:cs="Times New Roman"/>
          <w:b/>
          <w:sz w:val="28"/>
        </w:rPr>
      </w:pPr>
      <w:r w:rsidRPr="00F131F9">
        <w:rPr>
          <w:rFonts w:ascii="Times New Roman" w:hAnsi="Times New Roman" w:cs="Times New Roman"/>
          <w:b/>
          <w:sz w:val="28"/>
        </w:rPr>
        <w:t xml:space="preserve">Fig. </w:t>
      </w:r>
      <w:r w:rsidR="00280B70">
        <w:rPr>
          <w:rFonts w:ascii="Times New Roman" w:hAnsi="Times New Roman" w:cs="Times New Roman"/>
          <w:b/>
          <w:sz w:val="28"/>
        </w:rPr>
        <w:t>18</w:t>
      </w:r>
      <w:r w:rsidR="00A81687" w:rsidRPr="00F131F9">
        <w:rPr>
          <w:rFonts w:ascii="Times New Roman" w:hAnsi="Times New Roman" w:cs="Times New Roman"/>
          <w:b/>
          <w:sz w:val="28"/>
        </w:rPr>
        <w:t xml:space="preserve"> Agile</w:t>
      </w:r>
      <w:r w:rsidRPr="00F131F9">
        <w:rPr>
          <w:rFonts w:ascii="Times New Roman" w:hAnsi="Times New Roman" w:cs="Times New Roman"/>
          <w:b/>
          <w:sz w:val="28"/>
        </w:rPr>
        <w:t xml:space="preserve"> model.</w:t>
      </w:r>
    </w:p>
    <w:p w:rsidR="00DE74B4" w:rsidRDefault="00B45E42" w:rsidP="004A29B8">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D954D3">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D954D3">
      <w:pPr>
        <w:spacing w:line="360" w:lineRule="auto"/>
        <w:jc w:val="both"/>
        <w:rPr>
          <w:rFonts w:ascii="Times New Roman" w:hAnsi="Times New Roman" w:cs="Times New Roman"/>
          <w:b/>
          <w:sz w:val="28"/>
        </w:rPr>
      </w:pPr>
    </w:p>
    <w:p w:rsidR="00F26D60" w:rsidRPr="00F131F9" w:rsidRDefault="00F26D60" w:rsidP="00D954D3">
      <w:pPr>
        <w:spacing w:line="360" w:lineRule="auto"/>
        <w:jc w:val="both"/>
        <w:rPr>
          <w:rFonts w:ascii="Times New Roman" w:hAnsi="Times New Roman" w:cs="Times New Roman"/>
          <w:b/>
          <w:sz w:val="28"/>
        </w:rPr>
      </w:pPr>
    </w:p>
    <w:p w:rsidR="00752CAF" w:rsidRPr="00F131F9" w:rsidRDefault="0024298B" w:rsidP="000A5DE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0A5DE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C81DF9">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A74F13">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C81DF9">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C81DF9">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C81DF9">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A74F13">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A74F13">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A74F13">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A74F13">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A91A4C">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F131F9" w:rsidRDefault="00280B70" w:rsidP="00DB0AE8">
      <w:pPr>
        <w:spacing w:line="360" w:lineRule="auto"/>
        <w:jc w:val="center"/>
        <w:rPr>
          <w:rFonts w:ascii="Times New Roman" w:hAnsi="Times New Roman" w:cs="Times New Roman"/>
          <w:b/>
          <w:sz w:val="28"/>
        </w:rPr>
      </w:pPr>
      <w:r>
        <w:rPr>
          <w:rFonts w:ascii="Times New Roman" w:hAnsi="Times New Roman" w:cs="Times New Roman"/>
          <w:b/>
          <w:sz w:val="28"/>
        </w:rPr>
        <w:t>Fig. 19</w:t>
      </w:r>
      <w:r w:rsidR="0024298B" w:rsidRPr="00F131F9">
        <w:rPr>
          <w:rFonts w:ascii="Times New Roman" w:hAnsi="Times New Roman" w:cs="Times New Roman"/>
          <w:b/>
          <w:sz w:val="28"/>
        </w:rPr>
        <w:t xml:space="preserve"> Levels of testing.</w:t>
      </w:r>
    </w:p>
    <w:p w:rsidR="00A74F13" w:rsidRPr="00F131F9" w:rsidRDefault="0024298B" w:rsidP="004A7D8A">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7353">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3B1774">
      <w:pPr>
        <w:spacing w:line="360" w:lineRule="auto"/>
        <w:jc w:val="both"/>
        <w:rPr>
          <w:rFonts w:ascii="Times New Roman" w:hAnsi="Times New Roman" w:cs="Times New Roman"/>
          <w:b/>
          <w:color w:val="000000" w:themeColor="text1"/>
          <w:sz w:val="28"/>
          <w:szCs w:val="28"/>
        </w:rPr>
      </w:pPr>
    </w:p>
    <w:p w:rsidR="004E6861" w:rsidRDefault="004E6861" w:rsidP="00B71A1D">
      <w:pPr>
        <w:spacing w:line="360" w:lineRule="auto"/>
        <w:ind w:firstLine="720"/>
        <w:jc w:val="both"/>
        <w:rPr>
          <w:rFonts w:ascii="Times New Roman" w:hAnsi="Times New Roman" w:cs="Times New Roman"/>
          <w:b/>
          <w:color w:val="000000" w:themeColor="text1"/>
          <w:sz w:val="28"/>
          <w:szCs w:val="28"/>
        </w:rPr>
      </w:pPr>
    </w:p>
    <w:p w:rsidR="00917353" w:rsidRDefault="00917353" w:rsidP="00B71A1D">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B71A1D">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AF075C">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 xml:space="preserve">not. </w:t>
      </w:r>
      <w:proofErr w:type="spellStart"/>
      <w:r w:rsidR="00463CE5" w:rsidRPr="00F131F9">
        <w:rPr>
          <w:rFonts w:ascii="Times New Roman" w:hAnsi="Times New Roman" w:cs="Times New Roman"/>
          <w:color w:val="000000" w:themeColor="text1"/>
          <w:sz w:val="24"/>
          <w:szCs w:val="24"/>
        </w:rPr>
        <w:t>Todo</w:t>
      </w:r>
      <w:proofErr w:type="spellEnd"/>
      <w:r w:rsidR="00463CE5" w:rsidRPr="00F131F9">
        <w:rPr>
          <w:rFonts w:ascii="Times New Roman" w:hAnsi="Times New Roman" w:cs="Times New Roman"/>
          <w:color w:val="000000" w:themeColor="text1"/>
          <w:sz w:val="24"/>
          <w:szCs w:val="24"/>
        </w:rPr>
        <w:t xml:space="preserve">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AF075C">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E3065">
      <w:pPr>
        <w:spacing w:line="360" w:lineRule="auto"/>
        <w:ind w:firstLine="720"/>
        <w:jc w:val="both"/>
        <w:rPr>
          <w:rFonts w:ascii="Times New Roman" w:hAnsi="Times New Roman" w:cs="Times New Roman"/>
          <w:b/>
          <w:sz w:val="28"/>
        </w:rPr>
      </w:pPr>
    </w:p>
    <w:p w:rsidR="004D2767" w:rsidRPr="00F131F9" w:rsidRDefault="004D2767"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EF6057" w:rsidRPr="00F131F9" w:rsidRDefault="00EF6057" w:rsidP="00DE74B4">
      <w:pPr>
        <w:spacing w:line="360" w:lineRule="auto"/>
        <w:ind w:firstLine="720"/>
        <w:jc w:val="both"/>
        <w:rPr>
          <w:rFonts w:ascii="Times New Roman" w:hAnsi="Times New Roman" w:cs="Times New Roman"/>
          <w:b/>
          <w:sz w:val="28"/>
        </w:rPr>
      </w:pPr>
    </w:p>
    <w:p w:rsidR="00E10EAF" w:rsidRDefault="00E10EAF" w:rsidP="00B71A1D">
      <w:pPr>
        <w:spacing w:line="360" w:lineRule="auto"/>
        <w:jc w:val="both"/>
        <w:rPr>
          <w:rFonts w:ascii="Times New Roman" w:hAnsi="Times New Roman" w:cs="Times New Roman"/>
          <w:b/>
          <w:sz w:val="28"/>
        </w:rPr>
      </w:pPr>
    </w:p>
    <w:p w:rsidR="00574171" w:rsidRPr="00F131F9" w:rsidRDefault="0024298B"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7152EA">
      <w:pPr>
        <w:spacing w:line="360" w:lineRule="auto"/>
        <w:jc w:val="right"/>
        <w:rPr>
          <w:rFonts w:ascii="Times New Roman" w:hAnsi="Times New Roman" w:cs="Times New Roman"/>
          <w:b/>
          <w:sz w:val="28"/>
        </w:rPr>
      </w:pPr>
    </w:p>
    <w:p w:rsidR="00D954D3" w:rsidRPr="00F131F9" w:rsidRDefault="0024298B" w:rsidP="007152EA">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7152EA">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7F0A7F">
      <w:pPr>
        <w:pStyle w:val="ListParagraph"/>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Default="00610A71" w:rsidP="00610A71">
      <w:pPr>
        <w:pStyle w:val="ListParagraph"/>
        <w:ind w:left="0"/>
        <w:rPr>
          <w:rFonts w:ascii="Times New Roman" w:hAnsi="Times New Roman" w:cs="Times New Roman"/>
          <w:b/>
          <w:sz w:val="28"/>
          <w:szCs w:val="28"/>
        </w:rPr>
      </w:pPr>
    </w:p>
    <w:p w:rsidR="00610A71" w:rsidRPr="00F131F9" w:rsidRDefault="00610A71" w:rsidP="00610A71">
      <w:pPr>
        <w:pStyle w:val="ListParagraph"/>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452086">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5B7BA4">
      <w:pPr>
        <w:pStyle w:val="ListParagraph"/>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E3065">
      <w:pPr>
        <w:pStyle w:val="ListParagraph"/>
        <w:rPr>
          <w:rFonts w:ascii="Times New Roman" w:hAnsi="Times New Roman" w:cs="Times New Roman"/>
          <w:b/>
          <w:sz w:val="28"/>
          <w:szCs w:val="28"/>
        </w:rPr>
      </w:pPr>
    </w:p>
    <w:p w:rsidR="007D2D81" w:rsidRPr="00F131F9" w:rsidRDefault="007D2D81" w:rsidP="009E3065">
      <w:pPr>
        <w:pStyle w:val="ListParagraph"/>
        <w:rPr>
          <w:rFonts w:ascii="Times New Roman" w:hAnsi="Times New Roman" w:cs="Times New Roman"/>
          <w:b/>
          <w:sz w:val="28"/>
          <w:szCs w:val="28"/>
        </w:rPr>
      </w:pPr>
    </w:p>
    <w:p w:rsidR="009E3065" w:rsidRDefault="00DC2441" w:rsidP="00DC2441">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DC2441">
      <w:pPr>
        <w:pStyle w:val="ListParagraph"/>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Pr="00F131F9" w:rsidRDefault="00FA68AF" w:rsidP="00FA68AF">
      <w:pPr>
        <w:spacing w:line="360" w:lineRule="auto"/>
        <w:jc w:val="both"/>
        <w:rPr>
          <w:rFonts w:ascii="Times New Roman" w:hAnsi="Times New Roman" w:cs="Times New Roman"/>
          <w:b/>
          <w:sz w:val="28"/>
          <w:szCs w:val="28"/>
        </w:rPr>
      </w:pPr>
    </w:p>
    <w:p w:rsidR="00FA68AF" w:rsidRDefault="007D2D81" w:rsidP="007D2D81">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7D2D81">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7D2D81">
      <w:pPr>
        <w:pStyle w:val="ListParagraph"/>
        <w:spacing w:line="360" w:lineRule="auto"/>
        <w:ind w:left="0"/>
        <w:jc w:val="center"/>
        <w:rPr>
          <w:rFonts w:ascii="Times New Roman" w:hAnsi="Times New Roman" w:cs="Times New Roman"/>
          <w:b/>
          <w:sz w:val="28"/>
          <w:szCs w:val="28"/>
        </w:rPr>
      </w:pPr>
    </w:p>
    <w:p w:rsidR="00B34F1B" w:rsidRPr="007D2D81" w:rsidRDefault="00B34F1B" w:rsidP="007D2D81">
      <w:pPr>
        <w:pStyle w:val="ListParagraph"/>
        <w:spacing w:line="360" w:lineRule="auto"/>
        <w:ind w:left="0"/>
        <w:jc w:val="center"/>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ind w:left="360"/>
        <w:jc w:val="both"/>
        <w:rPr>
          <w:rFonts w:ascii="Times New Roman" w:hAnsi="Times New Roman" w:cs="Times New Roman"/>
          <w:b/>
          <w:sz w:val="28"/>
          <w:szCs w:val="28"/>
        </w:rPr>
      </w:pPr>
    </w:p>
    <w:p w:rsidR="00B34F1B" w:rsidRDefault="00B34F1B" w:rsidP="00BB0476">
      <w:pPr>
        <w:pStyle w:val="ListParagraph"/>
        <w:spacing w:line="360" w:lineRule="auto"/>
        <w:ind w:left="360"/>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jc w:val="both"/>
        <w:rPr>
          <w:rFonts w:ascii="Times New Roman" w:hAnsi="Times New Roman" w:cs="Times New Roman"/>
          <w:b/>
          <w:sz w:val="28"/>
          <w:szCs w:val="28"/>
        </w:rPr>
      </w:pPr>
    </w:p>
    <w:p w:rsidR="00B34F1B" w:rsidRDefault="00B34F1B" w:rsidP="00BB0476">
      <w:pPr>
        <w:pStyle w:val="ListParagraph"/>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FA68AF">
      <w:pPr>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300E25">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FA68AF">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FA68AF">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2E0E3D">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D27CE8">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D27CE8">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D27CE8">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D3132A" w:rsidRDefault="00D3132A" w:rsidP="00FA68AF">
      <w:pPr>
        <w:spacing w:line="360" w:lineRule="auto"/>
        <w:jc w:val="both"/>
        <w:rPr>
          <w:rFonts w:ascii="Times New Roman" w:hAnsi="Times New Roman" w:cs="Times New Roman"/>
          <w:b/>
          <w:sz w:val="28"/>
          <w:szCs w:val="28"/>
        </w:rPr>
      </w:pPr>
    </w:p>
    <w:p w:rsidR="00585DF4" w:rsidRPr="00F131F9" w:rsidRDefault="00585DF4" w:rsidP="00FA68AF">
      <w:pPr>
        <w:spacing w:line="360" w:lineRule="auto"/>
        <w:jc w:val="both"/>
        <w:rPr>
          <w:rFonts w:ascii="Times New Roman" w:hAnsi="Times New Roman" w:cs="Times New Roman"/>
          <w:b/>
          <w:sz w:val="28"/>
          <w:szCs w:val="28"/>
        </w:rPr>
      </w:pPr>
    </w:p>
    <w:p w:rsidR="00A70D53" w:rsidRPr="00F131F9" w:rsidRDefault="0024298B" w:rsidP="00FA68AF">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725951">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 xml:space="preserve">A </w:t>
      </w:r>
      <w:proofErr w:type="spellStart"/>
      <w:r w:rsidRPr="00700BF0">
        <w:rPr>
          <w:rFonts w:ascii="Times New Roman" w:hAnsi="Times New Roman" w:cs="Times New Roman"/>
          <w:sz w:val="24"/>
        </w:rPr>
        <w:t>Silberschatz</w:t>
      </w:r>
      <w:proofErr w:type="spellEnd"/>
      <w:r w:rsidRPr="00700BF0">
        <w:rPr>
          <w:rFonts w:ascii="Times New Roman" w:hAnsi="Times New Roman" w:cs="Times New Roman"/>
          <w:sz w:val="24"/>
        </w:rPr>
        <w:t xml:space="preserve">, H </w:t>
      </w:r>
      <w:proofErr w:type="spellStart"/>
      <w:r w:rsidRPr="00700BF0">
        <w:rPr>
          <w:rFonts w:ascii="Times New Roman" w:hAnsi="Times New Roman" w:cs="Times New Roman"/>
          <w:sz w:val="24"/>
        </w:rPr>
        <w:t>Korth</w:t>
      </w:r>
      <w:proofErr w:type="spellEnd"/>
      <w:r w:rsidRPr="00700BF0">
        <w:rPr>
          <w:rFonts w:ascii="Times New Roman" w:hAnsi="Times New Roman" w:cs="Times New Roman"/>
          <w:sz w:val="24"/>
        </w:rPr>
        <w:t xml:space="preserve">, S </w:t>
      </w:r>
      <w:proofErr w:type="spellStart"/>
      <w:r w:rsidRPr="00700BF0">
        <w:rPr>
          <w:rFonts w:ascii="Times New Roman" w:hAnsi="Times New Roman" w:cs="Times New Roman"/>
          <w:sz w:val="24"/>
        </w:rPr>
        <w:t>Sudarshan</w:t>
      </w:r>
      <w:proofErr w:type="spellEnd"/>
      <w:r w:rsidRPr="00700BF0">
        <w:rPr>
          <w:rFonts w:ascii="Times New Roman" w:hAnsi="Times New Roman" w:cs="Times New Roman"/>
          <w:sz w:val="24"/>
        </w:rPr>
        <w:t xml:space="preserve">, Database System and Concepts, fifth Edition </w:t>
      </w:r>
      <w:proofErr w:type="spellStart"/>
      <w:r w:rsidRPr="00700BF0">
        <w:rPr>
          <w:rFonts w:ascii="Times New Roman" w:hAnsi="Times New Roman" w:cs="Times New Roman"/>
          <w:sz w:val="24"/>
        </w:rPr>
        <w:t>McGrawHill</w:t>
      </w:r>
      <w:proofErr w:type="spellEnd"/>
      <w:r w:rsidRPr="00700BF0">
        <w:rPr>
          <w:rFonts w:ascii="Times New Roman" w:hAnsi="Times New Roman" w:cs="Times New Roman"/>
          <w:sz w:val="24"/>
        </w:rPr>
        <w:t>.</w:t>
      </w:r>
    </w:p>
    <w:p w:rsidR="00700BF0" w:rsidRPr="00383C03" w:rsidRDefault="00700BF0" w:rsidP="00725951">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 xml:space="preserve">Paul C. Jorgensen: Software Testing, A Craftsman’s Approach, 3rd Edition, </w:t>
      </w:r>
      <w:proofErr w:type="spellStart"/>
      <w:r w:rsidRPr="00700BF0">
        <w:rPr>
          <w:rFonts w:ascii="Times New Roman" w:hAnsi="Times New Roman" w:cs="Times New Roman"/>
          <w:sz w:val="24"/>
        </w:rPr>
        <w:t>Auerbach</w:t>
      </w:r>
      <w:proofErr w:type="spellEnd"/>
      <w:r w:rsidRPr="00700BF0">
        <w:rPr>
          <w:rFonts w:ascii="Times New Roman" w:hAnsi="Times New Roman" w:cs="Times New Roman"/>
          <w:sz w:val="24"/>
        </w:rPr>
        <w:t xml:space="preserve"> Publications, 2012.</w:t>
      </w:r>
    </w:p>
    <w:p w:rsidR="00383C03" w:rsidRPr="00383C03" w:rsidRDefault="00383C03" w:rsidP="00725951">
      <w:pPr>
        <w:pStyle w:val="ListParagraph"/>
        <w:numPr>
          <w:ilvl w:val="0"/>
          <w:numId w:val="19"/>
        </w:numPr>
        <w:spacing w:line="360" w:lineRule="auto"/>
        <w:ind w:left="360"/>
        <w:jc w:val="both"/>
        <w:rPr>
          <w:rFonts w:ascii="Times New Roman" w:hAnsi="Times New Roman" w:cs="Times New Roman"/>
          <w:b/>
          <w:sz w:val="36"/>
          <w:szCs w:val="24"/>
        </w:rPr>
      </w:pPr>
      <w:proofErr w:type="spellStart"/>
      <w:r w:rsidRPr="00383C03">
        <w:rPr>
          <w:rFonts w:ascii="Times New Roman" w:hAnsi="Times New Roman" w:cs="Times New Roman"/>
          <w:sz w:val="24"/>
        </w:rPr>
        <w:t>Sommerville</w:t>
      </w:r>
      <w:proofErr w:type="spellEnd"/>
      <w:r w:rsidRPr="00383C03">
        <w:rPr>
          <w:rFonts w:ascii="Times New Roman" w:hAnsi="Times New Roman" w:cs="Times New Roman"/>
          <w:sz w:val="24"/>
        </w:rPr>
        <w:t>, Software Engineering, 8/e, Pearson Education.</w:t>
      </w:r>
    </w:p>
    <w:p w:rsidR="00383C03" w:rsidRPr="003D1DC9" w:rsidRDefault="00383C03" w:rsidP="00725951">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725951">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 xml:space="preserve">PHP for the Web: Visual Quick Start Guide, 4th Edition, </w:t>
      </w:r>
      <w:proofErr w:type="spellStart"/>
      <w:r w:rsidRPr="003D1DC9">
        <w:rPr>
          <w:rFonts w:ascii="Times New Roman" w:hAnsi="Times New Roman" w:cs="Times New Roman"/>
          <w:sz w:val="24"/>
        </w:rPr>
        <w:t>Peachpit</w:t>
      </w:r>
      <w:proofErr w:type="spellEnd"/>
      <w:r w:rsidRPr="003D1DC9">
        <w:rPr>
          <w:rFonts w:ascii="Times New Roman" w:hAnsi="Times New Roman" w:cs="Times New Roman"/>
          <w:sz w:val="24"/>
        </w:rPr>
        <w:t xml:space="preserve"> Press</w:t>
      </w:r>
      <w:r>
        <w:rPr>
          <w:rFonts w:ascii="Times New Roman" w:hAnsi="Times New Roman" w:cs="Times New Roman"/>
          <w:sz w:val="24"/>
        </w:rPr>
        <w:t>.</w:t>
      </w:r>
    </w:p>
    <w:p w:rsidR="003D1DC9" w:rsidRPr="00474002" w:rsidRDefault="00FA18F9" w:rsidP="00725951">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 xml:space="preserve">Thomas Powell, Web Design The complete Reference, Tata </w:t>
      </w:r>
      <w:proofErr w:type="spellStart"/>
      <w:r w:rsidRPr="00FA18F9">
        <w:rPr>
          <w:rFonts w:ascii="Times New Roman" w:hAnsi="Times New Roman" w:cs="Times New Roman"/>
          <w:sz w:val="24"/>
        </w:rPr>
        <w:t>McGrawHill</w:t>
      </w:r>
      <w:proofErr w:type="spellEnd"/>
      <w:r w:rsidR="00474002">
        <w:rPr>
          <w:rFonts w:ascii="Times New Roman" w:hAnsi="Times New Roman" w:cs="Times New Roman"/>
          <w:sz w:val="24"/>
        </w:rPr>
        <w:t>.</w:t>
      </w:r>
    </w:p>
    <w:p w:rsidR="00474002" w:rsidRPr="00986839" w:rsidRDefault="008723D5" w:rsidP="00725951">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Beginning PHP 5.3 (</w:t>
      </w:r>
      <w:proofErr w:type="spellStart"/>
      <w:r w:rsidRPr="008723D5">
        <w:rPr>
          <w:rFonts w:ascii="Times New Roman" w:hAnsi="Times New Roman" w:cs="Times New Roman"/>
          <w:sz w:val="24"/>
        </w:rPr>
        <w:t>Wrox</w:t>
      </w:r>
      <w:proofErr w:type="spellEnd"/>
      <w:r w:rsidRPr="008723D5">
        <w:rPr>
          <w:rFonts w:ascii="Times New Roman" w:hAnsi="Times New Roman" w:cs="Times New Roman"/>
          <w:sz w:val="24"/>
        </w:rPr>
        <w:t xml:space="preserve">, free </w:t>
      </w:r>
      <w:proofErr w:type="spellStart"/>
      <w:r w:rsidRPr="008723D5">
        <w:rPr>
          <w:rFonts w:ascii="Times New Roman" w:hAnsi="Times New Roman" w:cs="Times New Roman"/>
          <w:sz w:val="24"/>
        </w:rPr>
        <w:t>ebook</w:t>
      </w:r>
      <w:proofErr w:type="spellEnd"/>
      <w:r w:rsidRPr="008723D5">
        <w:rPr>
          <w:rFonts w:ascii="Times New Roman" w:hAnsi="Times New Roman" w:cs="Times New Roman"/>
          <w:sz w:val="24"/>
        </w:rPr>
        <w:t xml:space="preserve">: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725951">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 xml:space="preserve">Janice Reynolds, The Complete E-Commerce Book: Design, Build &amp; Maintain a Successful </w:t>
      </w:r>
      <w:proofErr w:type="spellStart"/>
      <w:r w:rsidRPr="00986839">
        <w:rPr>
          <w:rFonts w:ascii="Times New Roman" w:hAnsi="Times New Roman" w:cs="Times New Roman"/>
          <w:sz w:val="24"/>
        </w:rPr>
        <w:t>Webbased</w:t>
      </w:r>
      <w:proofErr w:type="spellEnd"/>
      <w:r w:rsidRPr="00986839">
        <w:rPr>
          <w:rFonts w:ascii="Times New Roman" w:hAnsi="Times New Roman" w:cs="Times New Roman"/>
          <w:sz w:val="24"/>
        </w:rPr>
        <w:t xml:space="preserve"> Business, CRC Press.</w:t>
      </w:r>
    </w:p>
    <w:p w:rsidR="00637A77" w:rsidRPr="00637A77" w:rsidRDefault="00637A77" w:rsidP="00725951">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725951">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725951">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841EFC">
      <w:pPr>
        <w:spacing w:line="360" w:lineRule="auto"/>
        <w:jc w:val="both"/>
        <w:rPr>
          <w:rFonts w:ascii="Times New Roman" w:hAnsi="Times New Roman" w:cs="Times New Roman"/>
        </w:rPr>
      </w:pPr>
    </w:p>
    <w:p w:rsidR="00A2453C" w:rsidRPr="00F131F9" w:rsidRDefault="0024298B" w:rsidP="00841EFC">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545984" w:rsidRPr="00F131F9" w:rsidRDefault="00545984" w:rsidP="00841EFC">
      <w:pPr>
        <w:spacing w:line="360" w:lineRule="auto"/>
        <w:jc w:val="both"/>
        <w:rPr>
          <w:rFonts w:ascii="Times New Roman" w:hAnsi="Times New Roman" w:cs="Times New Roman"/>
          <w:b/>
          <w:sz w:val="32"/>
        </w:rPr>
      </w:pPr>
    </w:p>
    <w:sectPr w:rsidR="00545984" w:rsidRPr="00F131F9" w:rsidSect="00E6327B">
      <w:headerReference w:type="default" r:id="rId36"/>
      <w:footerReference w:type="default" r:id="rId37"/>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E99" w:rsidRDefault="00A75E99" w:rsidP="002629E8">
      <w:pPr>
        <w:spacing w:after="0" w:line="240" w:lineRule="auto"/>
      </w:pPr>
      <w:r>
        <w:separator/>
      </w:r>
    </w:p>
  </w:endnote>
  <w:endnote w:type="continuationSeparator" w:id="0">
    <w:p w:rsidR="00A75E99" w:rsidRDefault="00A75E99"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18DA" w:rsidRDefault="001918DA">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BC5240" w:rsidRPr="00BC5240">
      <w:rPr>
        <w:rFonts w:asciiTheme="majorHAnsi" w:hAnsiTheme="majorHAnsi"/>
        <w:noProof/>
      </w:rPr>
      <w:t>23</w:t>
    </w:r>
    <w:r>
      <w:rPr>
        <w:rFonts w:asciiTheme="majorHAnsi" w:hAnsiTheme="majorHAnsi"/>
        <w:noProof/>
      </w:rPr>
      <w:fldChar w:fldCharType="end"/>
    </w:r>
  </w:p>
  <w:p w:rsidR="001918DA" w:rsidRDefault="001918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E99" w:rsidRDefault="00A75E99" w:rsidP="002629E8">
      <w:pPr>
        <w:spacing w:after="0" w:line="240" w:lineRule="auto"/>
      </w:pPr>
      <w:r>
        <w:separator/>
      </w:r>
    </w:p>
  </w:footnote>
  <w:footnote w:type="continuationSeparator" w:id="0">
    <w:p w:rsidR="00A75E99" w:rsidRDefault="00A75E99"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Content>
      <w:p w:rsidR="001918DA" w:rsidRPr="006127EB" w:rsidRDefault="001918DA"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1918DA" w:rsidRDefault="001918D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3">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5">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6">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7">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18">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19">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0">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2">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3">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5">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6">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27">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28">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29">
    <w:nsid w:val="49422E80"/>
    <w:multiLevelType w:val="hybridMultilevel"/>
    <w:tmpl w:val="58F8A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1">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2">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3">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4">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6">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7">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39">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0">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2">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3">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5">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6"/>
  </w:num>
  <w:num w:numId="2">
    <w:abstractNumId w:val="18"/>
  </w:num>
  <w:num w:numId="3">
    <w:abstractNumId w:val="3"/>
  </w:num>
  <w:num w:numId="4">
    <w:abstractNumId w:val="27"/>
  </w:num>
  <w:num w:numId="5">
    <w:abstractNumId w:val="17"/>
  </w:num>
  <w:num w:numId="6">
    <w:abstractNumId w:val="24"/>
  </w:num>
  <w:num w:numId="7">
    <w:abstractNumId w:val="9"/>
  </w:num>
  <w:num w:numId="8">
    <w:abstractNumId w:val="19"/>
  </w:num>
  <w:num w:numId="9">
    <w:abstractNumId w:val="14"/>
  </w:num>
  <w:num w:numId="10">
    <w:abstractNumId w:val="35"/>
  </w:num>
  <w:num w:numId="11">
    <w:abstractNumId w:val="33"/>
  </w:num>
  <w:num w:numId="12">
    <w:abstractNumId w:val="32"/>
  </w:num>
  <w:num w:numId="13">
    <w:abstractNumId w:val="38"/>
  </w:num>
  <w:num w:numId="14">
    <w:abstractNumId w:val="6"/>
  </w:num>
  <w:num w:numId="15">
    <w:abstractNumId w:val="16"/>
  </w:num>
  <w:num w:numId="16">
    <w:abstractNumId w:val="39"/>
  </w:num>
  <w:num w:numId="17">
    <w:abstractNumId w:val="15"/>
  </w:num>
  <w:num w:numId="18">
    <w:abstractNumId w:val="25"/>
  </w:num>
  <w:num w:numId="19">
    <w:abstractNumId w:val="26"/>
  </w:num>
  <w:num w:numId="20">
    <w:abstractNumId w:val="21"/>
  </w:num>
  <w:num w:numId="21">
    <w:abstractNumId w:val="28"/>
  </w:num>
  <w:num w:numId="22">
    <w:abstractNumId w:val="2"/>
  </w:num>
  <w:num w:numId="23">
    <w:abstractNumId w:val="4"/>
  </w:num>
  <w:num w:numId="24">
    <w:abstractNumId w:val="44"/>
  </w:num>
  <w:num w:numId="25">
    <w:abstractNumId w:val="31"/>
  </w:num>
  <w:num w:numId="26">
    <w:abstractNumId w:val="42"/>
  </w:num>
  <w:num w:numId="27">
    <w:abstractNumId w:val="13"/>
  </w:num>
  <w:num w:numId="28">
    <w:abstractNumId w:val="41"/>
  </w:num>
  <w:num w:numId="29">
    <w:abstractNumId w:val="22"/>
  </w:num>
  <w:num w:numId="30">
    <w:abstractNumId w:val="30"/>
  </w:num>
  <w:num w:numId="31">
    <w:abstractNumId w:val="45"/>
  </w:num>
  <w:num w:numId="32">
    <w:abstractNumId w:val="5"/>
  </w:num>
  <w:num w:numId="33">
    <w:abstractNumId w:val="47"/>
  </w:num>
  <w:num w:numId="34">
    <w:abstractNumId w:val="12"/>
  </w:num>
  <w:num w:numId="35">
    <w:abstractNumId w:val="46"/>
  </w:num>
  <w:num w:numId="36">
    <w:abstractNumId w:val="7"/>
  </w:num>
  <w:num w:numId="37">
    <w:abstractNumId w:val="10"/>
  </w:num>
  <w:num w:numId="38">
    <w:abstractNumId w:val="0"/>
  </w:num>
  <w:num w:numId="39">
    <w:abstractNumId w:val="43"/>
  </w:num>
  <w:num w:numId="40">
    <w:abstractNumId w:val="11"/>
  </w:num>
  <w:num w:numId="41">
    <w:abstractNumId w:val="23"/>
  </w:num>
  <w:num w:numId="42">
    <w:abstractNumId w:val="20"/>
  </w:num>
  <w:num w:numId="43">
    <w:abstractNumId w:val="1"/>
  </w:num>
  <w:num w:numId="44">
    <w:abstractNumId w:val="8"/>
  </w:num>
  <w:num w:numId="45">
    <w:abstractNumId w:val="37"/>
  </w:num>
  <w:num w:numId="46">
    <w:abstractNumId w:val="40"/>
  </w:num>
  <w:num w:numId="47">
    <w:abstractNumId w:val="34"/>
  </w:num>
  <w:num w:numId="48">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4B8"/>
    <w:rsid w:val="00047BBD"/>
    <w:rsid w:val="00047EAF"/>
    <w:rsid w:val="00051B19"/>
    <w:rsid w:val="000548F5"/>
    <w:rsid w:val="00055383"/>
    <w:rsid w:val="000574F2"/>
    <w:rsid w:val="000600EA"/>
    <w:rsid w:val="0006048D"/>
    <w:rsid w:val="00062D42"/>
    <w:rsid w:val="00065093"/>
    <w:rsid w:val="00067B2A"/>
    <w:rsid w:val="0007066A"/>
    <w:rsid w:val="00073737"/>
    <w:rsid w:val="00081BB5"/>
    <w:rsid w:val="0008372C"/>
    <w:rsid w:val="00085845"/>
    <w:rsid w:val="00085CAB"/>
    <w:rsid w:val="00085F3B"/>
    <w:rsid w:val="00087E70"/>
    <w:rsid w:val="00093DBF"/>
    <w:rsid w:val="00094081"/>
    <w:rsid w:val="000944B3"/>
    <w:rsid w:val="000A187E"/>
    <w:rsid w:val="000A5A5E"/>
    <w:rsid w:val="000A5DE6"/>
    <w:rsid w:val="000A6204"/>
    <w:rsid w:val="000B10DD"/>
    <w:rsid w:val="000B2DD7"/>
    <w:rsid w:val="000B32CE"/>
    <w:rsid w:val="000C0B82"/>
    <w:rsid w:val="000C1C0D"/>
    <w:rsid w:val="000C285F"/>
    <w:rsid w:val="000C5EBB"/>
    <w:rsid w:val="000E0639"/>
    <w:rsid w:val="000E1E14"/>
    <w:rsid w:val="000F419F"/>
    <w:rsid w:val="000F46A6"/>
    <w:rsid w:val="000F756E"/>
    <w:rsid w:val="000F76C8"/>
    <w:rsid w:val="00101800"/>
    <w:rsid w:val="00113FD1"/>
    <w:rsid w:val="00114B44"/>
    <w:rsid w:val="00116B87"/>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F25"/>
    <w:rsid w:val="001809E1"/>
    <w:rsid w:val="00183974"/>
    <w:rsid w:val="00187148"/>
    <w:rsid w:val="00187590"/>
    <w:rsid w:val="001918DA"/>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7208"/>
    <w:rsid w:val="001F75F2"/>
    <w:rsid w:val="002024BF"/>
    <w:rsid w:val="00206A11"/>
    <w:rsid w:val="0021053F"/>
    <w:rsid w:val="002110C7"/>
    <w:rsid w:val="002177D8"/>
    <w:rsid w:val="00223BFB"/>
    <w:rsid w:val="002304B5"/>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EF8"/>
    <w:rsid w:val="002902E9"/>
    <w:rsid w:val="00292CF9"/>
    <w:rsid w:val="0029412E"/>
    <w:rsid w:val="002A2613"/>
    <w:rsid w:val="002A3B7A"/>
    <w:rsid w:val="002A3DFA"/>
    <w:rsid w:val="002A60E9"/>
    <w:rsid w:val="002B21D6"/>
    <w:rsid w:val="002B3CCC"/>
    <w:rsid w:val="002C0351"/>
    <w:rsid w:val="002C3A22"/>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DE9"/>
    <w:rsid w:val="00366ECA"/>
    <w:rsid w:val="00367801"/>
    <w:rsid w:val="00370418"/>
    <w:rsid w:val="00370552"/>
    <w:rsid w:val="00370A11"/>
    <w:rsid w:val="00370C20"/>
    <w:rsid w:val="00371FC1"/>
    <w:rsid w:val="00373C42"/>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6198"/>
    <w:rsid w:val="003E7F3C"/>
    <w:rsid w:val="003F058D"/>
    <w:rsid w:val="003F1C0B"/>
    <w:rsid w:val="00401326"/>
    <w:rsid w:val="0040299A"/>
    <w:rsid w:val="00402C54"/>
    <w:rsid w:val="00403F29"/>
    <w:rsid w:val="00405D25"/>
    <w:rsid w:val="004108C3"/>
    <w:rsid w:val="00412541"/>
    <w:rsid w:val="00412DAC"/>
    <w:rsid w:val="00413A76"/>
    <w:rsid w:val="00413EA3"/>
    <w:rsid w:val="00414E30"/>
    <w:rsid w:val="0041636E"/>
    <w:rsid w:val="004177DE"/>
    <w:rsid w:val="00417813"/>
    <w:rsid w:val="0042110D"/>
    <w:rsid w:val="00421143"/>
    <w:rsid w:val="0042509B"/>
    <w:rsid w:val="00427D67"/>
    <w:rsid w:val="00430907"/>
    <w:rsid w:val="00430C6D"/>
    <w:rsid w:val="004323F2"/>
    <w:rsid w:val="004360A0"/>
    <w:rsid w:val="0043637A"/>
    <w:rsid w:val="00437EC3"/>
    <w:rsid w:val="00442418"/>
    <w:rsid w:val="00443DB5"/>
    <w:rsid w:val="00444D2E"/>
    <w:rsid w:val="00445D40"/>
    <w:rsid w:val="00447780"/>
    <w:rsid w:val="004506D7"/>
    <w:rsid w:val="00452086"/>
    <w:rsid w:val="00452432"/>
    <w:rsid w:val="004543C6"/>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A02EE"/>
    <w:rsid w:val="004A1F1F"/>
    <w:rsid w:val="004A29B8"/>
    <w:rsid w:val="004A7679"/>
    <w:rsid w:val="004A7D8A"/>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95F"/>
    <w:rsid w:val="005C4B53"/>
    <w:rsid w:val="005C7437"/>
    <w:rsid w:val="005D049F"/>
    <w:rsid w:val="005D0799"/>
    <w:rsid w:val="005D78E3"/>
    <w:rsid w:val="005E2D3A"/>
    <w:rsid w:val="005E4889"/>
    <w:rsid w:val="005E7D2F"/>
    <w:rsid w:val="005F4A43"/>
    <w:rsid w:val="005F56F4"/>
    <w:rsid w:val="00600B67"/>
    <w:rsid w:val="00601457"/>
    <w:rsid w:val="0060441B"/>
    <w:rsid w:val="00604E41"/>
    <w:rsid w:val="00605A46"/>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1271"/>
    <w:rsid w:val="00651E19"/>
    <w:rsid w:val="006525AD"/>
    <w:rsid w:val="006534DF"/>
    <w:rsid w:val="00660556"/>
    <w:rsid w:val="00661CFE"/>
    <w:rsid w:val="00664A28"/>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2F61"/>
    <w:rsid w:val="006B5B27"/>
    <w:rsid w:val="006C2765"/>
    <w:rsid w:val="006C5852"/>
    <w:rsid w:val="006C5922"/>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3077C"/>
    <w:rsid w:val="0073316E"/>
    <w:rsid w:val="00743751"/>
    <w:rsid w:val="00743782"/>
    <w:rsid w:val="00743CB4"/>
    <w:rsid w:val="007455A2"/>
    <w:rsid w:val="0075181F"/>
    <w:rsid w:val="00752CAF"/>
    <w:rsid w:val="00753B35"/>
    <w:rsid w:val="007563BB"/>
    <w:rsid w:val="00757FC2"/>
    <w:rsid w:val="00760C57"/>
    <w:rsid w:val="0076292D"/>
    <w:rsid w:val="007667E5"/>
    <w:rsid w:val="00772CCA"/>
    <w:rsid w:val="00773577"/>
    <w:rsid w:val="0077526E"/>
    <w:rsid w:val="00775D82"/>
    <w:rsid w:val="00776048"/>
    <w:rsid w:val="00776766"/>
    <w:rsid w:val="007806F3"/>
    <w:rsid w:val="007807B6"/>
    <w:rsid w:val="00781189"/>
    <w:rsid w:val="00781D64"/>
    <w:rsid w:val="00784515"/>
    <w:rsid w:val="007863E3"/>
    <w:rsid w:val="007915AE"/>
    <w:rsid w:val="0079338B"/>
    <w:rsid w:val="007937C8"/>
    <w:rsid w:val="007951D5"/>
    <w:rsid w:val="00796F6E"/>
    <w:rsid w:val="007A23AD"/>
    <w:rsid w:val="007A4DFA"/>
    <w:rsid w:val="007A7BDE"/>
    <w:rsid w:val="007B263E"/>
    <w:rsid w:val="007B4AF5"/>
    <w:rsid w:val="007B5B86"/>
    <w:rsid w:val="007C2BF6"/>
    <w:rsid w:val="007C61CD"/>
    <w:rsid w:val="007D0928"/>
    <w:rsid w:val="007D186F"/>
    <w:rsid w:val="007D2116"/>
    <w:rsid w:val="007D2D81"/>
    <w:rsid w:val="007D4EE3"/>
    <w:rsid w:val="007D5185"/>
    <w:rsid w:val="007E0A42"/>
    <w:rsid w:val="007E726A"/>
    <w:rsid w:val="007E783C"/>
    <w:rsid w:val="007F05FD"/>
    <w:rsid w:val="007F0A7F"/>
    <w:rsid w:val="007F387C"/>
    <w:rsid w:val="007F41D3"/>
    <w:rsid w:val="007F563F"/>
    <w:rsid w:val="007F737F"/>
    <w:rsid w:val="00800C21"/>
    <w:rsid w:val="00802346"/>
    <w:rsid w:val="0080313F"/>
    <w:rsid w:val="008044E4"/>
    <w:rsid w:val="00807768"/>
    <w:rsid w:val="008201F2"/>
    <w:rsid w:val="00820B2F"/>
    <w:rsid w:val="00824E18"/>
    <w:rsid w:val="008251C4"/>
    <w:rsid w:val="00826004"/>
    <w:rsid w:val="00830DB6"/>
    <w:rsid w:val="0083409C"/>
    <w:rsid w:val="008347DF"/>
    <w:rsid w:val="00837080"/>
    <w:rsid w:val="0084098C"/>
    <w:rsid w:val="00841EFC"/>
    <w:rsid w:val="00844039"/>
    <w:rsid w:val="00844AB8"/>
    <w:rsid w:val="008461E1"/>
    <w:rsid w:val="00850B7F"/>
    <w:rsid w:val="00854CF3"/>
    <w:rsid w:val="008558E9"/>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1143"/>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EC5"/>
    <w:rsid w:val="008E3549"/>
    <w:rsid w:val="008E64E4"/>
    <w:rsid w:val="008F4F26"/>
    <w:rsid w:val="008F5B32"/>
    <w:rsid w:val="008F6CBB"/>
    <w:rsid w:val="008F6E8C"/>
    <w:rsid w:val="0090126F"/>
    <w:rsid w:val="00901EFA"/>
    <w:rsid w:val="0090714A"/>
    <w:rsid w:val="00911BB7"/>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60F9A"/>
    <w:rsid w:val="00962686"/>
    <w:rsid w:val="00964009"/>
    <w:rsid w:val="009640DB"/>
    <w:rsid w:val="009654D0"/>
    <w:rsid w:val="009671AA"/>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7897"/>
    <w:rsid w:val="00A06163"/>
    <w:rsid w:val="00A0642A"/>
    <w:rsid w:val="00A126ED"/>
    <w:rsid w:val="00A12E94"/>
    <w:rsid w:val="00A21DE1"/>
    <w:rsid w:val="00A22DFC"/>
    <w:rsid w:val="00A2453C"/>
    <w:rsid w:val="00A27996"/>
    <w:rsid w:val="00A30FE2"/>
    <w:rsid w:val="00A4075C"/>
    <w:rsid w:val="00A41CD2"/>
    <w:rsid w:val="00A423CB"/>
    <w:rsid w:val="00A50B53"/>
    <w:rsid w:val="00A51C48"/>
    <w:rsid w:val="00A55963"/>
    <w:rsid w:val="00A576B5"/>
    <w:rsid w:val="00A5796B"/>
    <w:rsid w:val="00A6054C"/>
    <w:rsid w:val="00A6784C"/>
    <w:rsid w:val="00A70D53"/>
    <w:rsid w:val="00A70E89"/>
    <w:rsid w:val="00A71DD4"/>
    <w:rsid w:val="00A74A34"/>
    <w:rsid w:val="00A74F13"/>
    <w:rsid w:val="00A75E99"/>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60B5C"/>
    <w:rsid w:val="00B6149A"/>
    <w:rsid w:val="00B625BE"/>
    <w:rsid w:val="00B6341E"/>
    <w:rsid w:val="00B71A1D"/>
    <w:rsid w:val="00B73E31"/>
    <w:rsid w:val="00B77575"/>
    <w:rsid w:val="00B820F6"/>
    <w:rsid w:val="00B83E24"/>
    <w:rsid w:val="00B8598D"/>
    <w:rsid w:val="00B86349"/>
    <w:rsid w:val="00B87076"/>
    <w:rsid w:val="00B87E4F"/>
    <w:rsid w:val="00B963C1"/>
    <w:rsid w:val="00BA1CD0"/>
    <w:rsid w:val="00BA2418"/>
    <w:rsid w:val="00BB0476"/>
    <w:rsid w:val="00BB0684"/>
    <w:rsid w:val="00BB2FB0"/>
    <w:rsid w:val="00BB5699"/>
    <w:rsid w:val="00BB68A7"/>
    <w:rsid w:val="00BB78E3"/>
    <w:rsid w:val="00BC1619"/>
    <w:rsid w:val="00BC200E"/>
    <w:rsid w:val="00BC30A6"/>
    <w:rsid w:val="00BC5240"/>
    <w:rsid w:val="00BC5D07"/>
    <w:rsid w:val="00BD04BE"/>
    <w:rsid w:val="00BD2350"/>
    <w:rsid w:val="00BD3053"/>
    <w:rsid w:val="00BD3356"/>
    <w:rsid w:val="00BD3907"/>
    <w:rsid w:val="00BE0884"/>
    <w:rsid w:val="00BE2665"/>
    <w:rsid w:val="00BE3C0B"/>
    <w:rsid w:val="00BF11E0"/>
    <w:rsid w:val="00BF3B18"/>
    <w:rsid w:val="00C0238B"/>
    <w:rsid w:val="00C03717"/>
    <w:rsid w:val="00C03BB3"/>
    <w:rsid w:val="00C04988"/>
    <w:rsid w:val="00C1097E"/>
    <w:rsid w:val="00C13A08"/>
    <w:rsid w:val="00C14845"/>
    <w:rsid w:val="00C175BC"/>
    <w:rsid w:val="00C176E0"/>
    <w:rsid w:val="00C212B4"/>
    <w:rsid w:val="00C31265"/>
    <w:rsid w:val="00C350BD"/>
    <w:rsid w:val="00C361BF"/>
    <w:rsid w:val="00C368DB"/>
    <w:rsid w:val="00C433FC"/>
    <w:rsid w:val="00C44B29"/>
    <w:rsid w:val="00C452DA"/>
    <w:rsid w:val="00C5016F"/>
    <w:rsid w:val="00C515D5"/>
    <w:rsid w:val="00C55D9E"/>
    <w:rsid w:val="00C61F35"/>
    <w:rsid w:val="00C6468F"/>
    <w:rsid w:val="00C6575E"/>
    <w:rsid w:val="00C71F6A"/>
    <w:rsid w:val="00C7318E"/>
    <w:rsid w:val="00C76848"/>
    <w:rsid w:val="00C777EC"/>
    <w:rsid w:val="00C80B6D"/>
    <w:rsid w:val="00C81DF9"/>
    <w:rsid w:val="00C835AB"/>
    <w:rsid w:val="00C850F2"/>
    <w:rsid w:val="00C8553B"/>
    <w:rsid w:val="00C9058A"/>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F21E5"/>
    <w:rsid w:val="00CF55F0"/>
    <w:rsid w:val="00CF6384"/>
    <w:rsid w:val="00D0274B"/>
    <w:rsid w:val="00D0610E"/>
    <w:rsid w:val="00D06B9A"/>
    <w:rsid w:val="00D13807"/>
    <w:rsid w:val="00D150AE"/>
    <w:rsid w:val="00D15D5E"/>
    <w:rsid w:val="00D262B4"/>
    <w:rsid w:val="00D27CE8"/>
    <w:rsid w:val="00D3132A"/>
    <w:rsid w:val="00D314FA"/>
    <w:rsid w:val="00D32D53"/>
    <w:rsid w:val="00D346CC"/>
    <w:rsid w:val="00D36DB4"/>
    <w:rsid w:val="00D400A7"/>
    <w:rsid w:val="00D408F6"/>
    <w:rsid w:val="00D5043D"/>
    <w:rsid w:val="00D50E39"/>
    <w:rsid w:val="00D52F26"/>
    <w:rsid w:val="00D55B25"/>
    <w:rsid w:val="00D57AF2"/>
    <w:rsid w:val="00D635CD"/>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28A3"/>
    <w:rsid w:val="00DE6B9D"/>
    <w:rsid w:val="00DE7230"/>
    <w:rsid w:val="00DE74B4"/>
    <w:rsid w:val="00DF31D4"/>
    <w:rsid w:val="00DF70BF"/>
    <w:rsid w:val="00E00AFF"/>
    <w:rsid w:val="00E00B10"/>
    <w:rsid w:val="00E10EAF"/>
    <w:rsid w:val="00E13DEC"/>
    <w:rsid w:val="00E22679"/>
    <w:rsid w:val="00E23182"/>
    <w:rsid w:val="00E26677"/>
    <w:rsid w:val="00E26964"/>
    <w:rsid w:val="00E2783A"/>
    <w:rsid w:val="00E300C1"/>
    <w:rsid w:val="00E305C4"/>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7125"/>
    <w:rsid w:val="00F976A9"/>
    <w:rsid w:val="00F97E0F"/>
    <w:rsid w:val="00FA18F9"/>
    <w:rsid w:val="00FA30B0"/>
    <w:rsid w:val="00FA4280"/>
    <w:rsid w:val="00FA5E64"/>
    <w:rsid w:val="00FA68A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520"/>
        <o:r id="V:Rule2" type="connector" idref="#AutoShape 463"/>
        <o:r id="V:Rule3" type="connector" idref="#AutoShape 477"/>
        <o:r id="V:Rule4" type="connector" idref="#AutoShape 427"/>
        <o:r id="V:Rule5" type="connector" idref="#AutoShape 351"/>
        <o:r id="V:Rule6" type="connector" idref="#AutoShape 497"/>
        <o:r id="V:Rule7" type="connector" idref="#AutoShape 487"/>
        <o:r id="V:Rule8" type="connector" idref="#AutoShape 455"/>
        <o:r id="V:Rule9" type="connector" idref="#AutoShape 430"/>
        <o:r id="V:Rule10" type="connector" idref="#AutoShape 522"/>
        <o:r id="V:Rule11" type="connector" idref="#AutoShape 438"/>
        <o:r id="V:Rule12" type="connector" idref="#AutoShape 462"/>
        <o:r id="V:Rule13" type="connector" idref="#AutoShape 343"/>
        <o:r id="V:Rule14" type="connector" idref="#AutoShape 474"/>
        <o:r id="V:Rule15" type="connector" idref="#AutoShape 436"/>
        <o:r id="V:Rule16" type="connector" idref="#AutoShape 461"/>
        <o:r id="V:Rule17" type="connector" idref="#AutoShape 488"/>
        <o:r id="V:Rule18" type="connector" idref="#AutoShape 341"/>
        <o:r id="V:Rule19" type="connector" idref="#AutoShape 460"/>
        <o:r id="V:Rule20" type="connector" idref="#AutoShape 489"/>
        <o:r id="V:Rule21" type="connector" idref="#AutoShape 431"/>
        <o:r id="V:Rule22" type="connector" idref="#AutoShape 464"/>
        <o:r id="V:Rule23" type="connector" idref="#AutoShape 465"/>
        <o:r id="V:Rule24" type="connector" idref="#AutoShape 459"/>
        <o:r id="V:Rule25" type="connector" idref="#AutoShape 486"/>
        <o:r id="V:Rule26" type="connector" idref="#AutoShape 468"/>
        <o:r id="V:Rule27" type="connector" idref="#AutoShape 510"/>
        <o:r id="V:Rule28" type="connector" idref="#AutoShape 456"/>
        <o:r id="V:Rule29" type="connector" idref="#AutoShape 504"/>
        <o:r id="V:Rule30" type="connector" idref="#AutoShape 454"/>
        <o:r id="V:Rule31" type="connector" idref="#AutoShape 437"/>
        <o:r id="V:Rule32" type="connector" idref="#AutoShape 458"/>
        <o:r id="V:Rule33" type="connector" idref="#AutoShape 439"/>
        <o:r id="V:Rule34" type="connector" idref="#AutoShape 521"/>
        <o:r id="V:Rule35" type="connector" idref="#AutoShape 519"/>
        <o:r id="V:Rule36" type="connector" idref="#AutoShape 350"/>
        <o:r id="V:Rule37" type="connector" idref="#AutoShape 345"/>
        <o:r id="V:Rule38" type="connector" idref="#AutoShape 476"/>
        <o:r id="V:Rule39" type="connector" idref="#AutoShape 490"/>
        <o:r id="V:Rule40" type="connector" idref="#AutoShape 342"/>
        <o:r id="V:Rule41" type="connector" idref="#AutoShape 467"/>
        <o:r id="V:Rule42" type="connector" idref="#AutoShape 503"/>
        <o:r id="V:Rule43" type="connector" idref="#AutoShape 485"/>
        <o:r id="V:Rule44" type="connector" idref="#AutoShape 492"/>
        <o:r id="V:Rule45" type="connector" idref="#AutoShape 457"/>
        <o:r id="V:Rule46" type="connector" idref="#AutoShape 347"/>
        <o:r id="V:Rule47" type="connector" idref="#AutoShape 432"/>
        <o:r id="V:Rule48" type="connector" idref="#AutoShape 502"/>
        <o:r id="V:Rule49" type="connector" idref="#AutoShape 518"/>
        <o:r id="V:Rule50" type="connector" idref="#AutoShape 475"/>
        <o:r id="V:Rule51" type="connector" idref="#AutoShape 512"/>
        <o:r id="V:Rule52" type="connector" idref="#AutoShape 501"/>
        <o:r id="V:Rule53" type="connector" idref="#AutoShape 424"/>
        <o:r id="V:Rule54" type="connector" idref="#AutoShape 344"/>
        <o:r id="V:Rule55" type="connector" idref="#AutoShape 509"/>
        <o:r id="V:Rule56" type="connector" idref="#AutoShape 426"/>
        <o:r id="V:Rule57" type="connector" idref="#AutoShape 511"/>
        <o:r id="V:Rule58" type="connector" idref="#AutoShape 433"/>
        <o:r id="V:Rule59" type="connector" idref="#AutoShape 466"/>
        <o:r id="V:Rule60" type="connector" idref="#AutoShape 491"/>
        <o:r id="V:Rule61" type="connector" idref="#AutoShape 425"/>
        <o:r id="V:Rule62" type="connector" idref="#AutoShape 346"/>
        <o:r id="V:Rule63" type="connector" idref="#AutoShape 498"/>
      </o:rules>
    </o:shapelayout>
  </w:shapeDefaults>
  <w:decimalSymbol w:val="."/>
  <w:listSeparator w:val=","/>
  <w15:docId w15:val="{BB137D5A-C1D7-42DA-81AE-3EBA5DAA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hyperlink" Target="https://nodejs.org/en/"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330F2"/>
    <w:rsid w:val="00571E09"/>
    <w:rsid w:val="005A52AE"/>
    <w:rsid w:val="006C28D3"/>
    <w:rsid w:val="006F062A"/>
    <w:rsid w:val="00700B2E"/>
    <w:rsid w:val="00716134"/>
    <w:rsid w:val="007B041F"/>
    <w:rsid w:val="007D3779"/>
    <w:rsid w:val="00802346"/>
    <w:rsid w:val="0083127B"/>
    <w:rsid w:val="009868BB"/>
    <w:rsid w:val="009C1FFD"/>
    <w:rsid w:val="009E2E96"/>
    <w:rsid w:val="00A27960"/>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6D19C-B5B1-427C-AFFF-DF1EF5474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47</Pages>
  <Words>4435</Words>
  <Characters>2528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9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237</cp:revision>
  <cp:lastPrinted>2020-06-13T07:23:00Z</cp:lastPrinted>
  <dcterms:created xsi:type="dcterms:W3CDTF">2020-05-08T12:01:00Z</dcterms:created>
  <dcterms:modified xsi:type="dcterms:W3CDTF">2020-06-15T17:39:00Z</dcterms:modified>
</cp:coreProperties>
</file>